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AEAB85" w14:textId="1B383F35" w:rsidR="00C62450" w:rsidRPr="004A196A" w:rsidRDefault="00275FD0" w:rsidP="009930C1">
      <w:pPr>
        <w:rPr>
          <w:rStyle w:val="eop"/>
          <w:rFonts w:ascii="Aptos" w:hAnsi="Aptos" w:cs="Calibri"/>
          <w:i/>
          <w:iCs/>
          <w:color w:val="000000"/>
          <w:sz w:val="20"/>
          <w:szCs w:val="20"/>
          <w:shd w:val="clear" w:color="auto" w:fill="FFFFFF"/>
        </w:rPr>
      </w:pPr>
      <w:r w:rsidRPr="004A196A">
        <w:rPr>
          <w:rStyle w:val="normaltextrun"/>
          <w:rFonts w:ascii="Aptos" w:hAnsi="Aptos" w:cs="Calibri"/>
          <w:i/>
          <w:iCs/>
          <w:color w:val="000000"/>
          <w:sz w:val="20"/>
          <w:szCs w:val="20"/>
          <w:shd w:val="clear" w:color="auto" w:fill="FFFFFF"/>
        </w:rPr>
        <w:t>INFORMACJA PRASOWA</w:t>
      </w:r>
      <w:r w:rsidRPr="004A196A">
        <w:rPr>
          <w:rStyle w:val="eop"/>
          <w:rFonts w:ascii="Aptos" w:hAnsi="Aptos" w:cs="Calibri"/>
          <w:i/>
          <w:iCs/>
          <w:color w:val="000000"/>
          <w:sz w:val="20"/>
          <w:szCs w:val="20"/>
          <w:shd w:val="clear" w:color="auto" w:fill="FFFFFF"/>
        </w:rPr>
        <w:t> </w:t>
      </w:r>
    </w:p>
    <w:p w14:paraId="7421A32C" w14:textId="40D7FF00" w:rsidR="00275FD0" w:rsidRPr="004A196A" w:rsidRDefault="00C62450" w:rsidP="009930C1">
      <w:pPr>
        <w:jc w:val="right"/>
        <w:rPr>
          <w:rFonts w:ascii="Aptos" w:hAnsi="Aptos" w:cs="Calibri"/>
          <w:i/>
          <w:iCs/>
          <w:sz w:val="18"/>
          <w:szCs w:val="18"/>
        </w:rPr>
      </w:pPr>
      <w:r w:rsidRPr="004A196A">
        <w:rPr>
          <w:rFonts w:ascii="Aptos" w:hAnsi="Aptos" w:cs="Calibri"/>
        </w:rPr>
        <w:t xml:space="preserve">Warszawa, </w:t>
      </w:r>
      <w:r w:rsidR="00DF7E1E">
        <w:rPr>
          <w:rFonts w:ascii="Aptos" w:hAnsi="Aptos" w:cs="Calibri"/>
        </w:rPr>
        <w:t>2</w:t>
      </w:r>
      <w:r w:rsidR="00D334E7">
        <w:rPr>
          <w:rFonts w:ascii="Aptos" w:hAnsi="Aptos" w:cs="Calibri"/>
        </w:rPr>
        <w:t>9</w:t>
      </w:r>
      <w:r w:rsidRPr="004A196A">
        <w:rPr>
          <w:rFonts w:ascii="Aptos" w:hAnsi="Aptos" w:cs="Calibri"/>
        </w:rPr>
        <w:t xml:space="preserve"> </w:t>
      </w:r>
      <w:r w:rsidR="003E392E">
        <w:rPr>
          <w:rFonts w:ascii="Aptos" w:hAnsi="Aptos" w:cs="Calibri"/>
        </w:rPr>
        <w:t>stycznia</w:t>
      </w:r>
      <w:r w:rsidRPr="004A196A">
        <w:rPr>
          <w:rFonts w:ascii="Aptos" w:hAnsi="Aptos" w:cs="Calibri"/>
        </w:rPr>
        <w:t xml:space="preserve"> 202</w:t>
      </w:r>
      <w:r w:rsidR="003E392E">
        <w:rPr>
          <w:rFonts w:ascii="Aptos" w:hAnsi="Aptos" w:cs="Calibri"/>
        </w:rPr>
        <w:t>6</w:t>
      </w:r>
      <w:r w:rsidRPr="004A196A">
        <w:rPr>
          <w:rFonts w:ascii="Aptos" w:hAnsi="Aptos" w:cs="Calibri"/>
        </w:rPr>
        <w:t xml:space="preserve"> r</w:t>
      </w:r>
      <w:r w:rsidRPr="004A196A">
        <w:rPr>
          <w:rFonts w:ascii="Aptos" w:hAnsi="Aptos" w:cs="Calibri"/>
          <w:i/>
          <w:iCs/>
          <w:sz w:val="18"/>
          <w:szCs w:val="18"/>
        </w:rPr>
        <w:t>.</w:t>
      </w:r>
    </w:p>
    <w:p w14:paraId="3F5720C9" w14:textId="7E322EF8" w:rsidR="00A92FAD" w:rsidRPr="004A196A" w:rsidRDefault="00A92FAD" w:rsidP="009930C1">
      <w:pPr>
        <w:spacing w:after="0" w:line="240" w:lineRule="auto"/>
        <w:rPr>
          <w:rFonts w:ascii="Aptos" w:eastAsia="Times New Roman" w:hAnsi="Aptos"/>
          <w:b/>
          <w:sz w:val="24"/>
          <w:szCs w:val="20"/>
        </w:rPr>
      </w:pPr>
    </w:p>
    <w:p w14:paraId="71CD8A4B" w14:textId="73633D84" w:rsidR="003E392E" w:rsidRDefault="003E392E" w:rsidP="009930C1">
      <w:pPr>
        <w:jc w:val="center"/>
        <w:rPr>
          <w:rFonts w:ascii="Aptos" w:hAnsi="Aptos"/>
          <w:b/>
          <w:bCs/>
          <w:sz w:val="28"/>
          <w:szCs w:val="28"/>
        </w:rPr>
      </w:pPr>
      <w:r w:rsidRPr="003E392E">
        <w:rPr>
          <w:rFonts w:ascii="Aptos" w:hAnsi="Aptos"/>
          <w:b/>
          <w:bCs/>
          <w:sz w:val="28"/>
          <w:szCs w:val="28"/>
        </w:rPr>
        <w:t xml:space="preserve">BLIK </w:t>
      </w:r>
      <w:r w:rsidR="00FA0B29">
        <w:rPr>
          <w:rFonts w:ascii="Aptos" w:hAnsi="Aptos"/>
          <w:b/>
          <w:bCs/>
          <w:sz w:val="28"/>
          <w:szCs w:val="28"/>
        </w:rPr>
        <w:t xml:space="preserve">dostępny </w:t>
      </w:r>
      <w:r w:rsidRPr="003E392E">
        <w:rPr>
          <w:rFonts w:ascii="Aptos" w:hAnsi="Aptos"/>
          <w:b/>
          <w:bCs/>
          <w:sz w:val="28"/>
          <w:szCs w:val="28"/>
        </w:rPr>
        <w:t xml:space="preserve">w </w:t>
      </w:r>
      <w:r w:rsidR="009C0770">
        <w:rPr>
          <w:rFonts w:ascii="Aptos" w:hAnsi="Aptos"/>
          <w:b/>
          <w:bCs/>
          <w:sz w:val="28"/>
          <w:szCs w:val="28"/>
        </w:rPr>
        <w:t>t</w:t>
      </w:r>
      <w:r w:rsidR="00085259">
        <w:rPr>
          <w:rFonts w:ascii="Aptos" w:hAnsi="Aptos"/>
          <w:b/>
          <w:bCs/>
          <w:sz w:val="28"/>
          <w:szCs w:val="28"/>
        </w:rPr>
        <w:t xml:space="preserve">echnologii Tap on Any Device w </w:t>
      </w:r>
      <w:r w:rsidR="00FA0B29">
        <w:rPr>
          <w:rFonts w:ascii="Aptos" w:hAnsi="Aptos"/>
          <w:b/>
          <w:bCs/>
          <w:sz w:val="28"/>
          <w:szCs w:val="28"/>
        </w:rPr>
        <w:t>Viva.com</w:t>
      </w:r>
      <w:r w:rsidR="00FB0A08">
        <w:rPr>
          <w:rFonts w:ascii="Aptos" w:hAnsi="Aptos"/>
          <w:b/>
          <w:bCs/>
          <w:sz w:val="28"/>
          <w:szCs w:val="28"/>
        </w:rPr>
        <w:t xml:space="preserve"> </w:t>
      </w:r>
    </w:p>
    <w:p w14:paraId="55BE6239" w14:textId="24B4B731" w:rsidR="00DA2367" w:rsidRPr="00DA2367" w:rsidRDefault="001124C7" w:rsidP="009930C1">
      <w:pPr>
        <w:jc w:val="both"/>
        <w:rPr>
          <w:rFonts w:ascii="Aptos" w:hAnsi="Aptos"/>
          <w:b/>
          <w:bCs/>
        </w:rPr>
      </w:pPr>
      <w:r>
        <w:rPr>
          <w:rFonts w:ascii="Aptos" w:hAnsi="Aptos"/>
          <w:b/>
          <w:bCs/>
        </w:rPr>
        <w:t>W</w:t>
      </w:r>
      <w:r w:rsidR="004B68B9" w:rsidRPr="004B68B9">
        <w:rPr>
          <w:rFonts w:ascii="Aptos" w:hAnsi="Aptos"/>
          <w:b/>
          <w:bCs/>
        </w:rPr>
        <w:t xml:space="preserve">drożenie </w:t>
      </w:r>
      <w:r w:rsidR="00955A28">
        <w:rPr>
          <w:rFonts w:ascii="Aptos" w:hAnsi="Aptos"/>
          <w:b/>
          <w:bCs/>
        </w:rPr>
        <w:t>płatności BLIKIEM</w:t>
      </w:r>
      <w:r w:rsidR="0020494C">
        <w:rPr>
          <w:rFonts w:ascii="Aptos" w:hAnsi="Aptos"/>
          <w:b/>
          <w:bCs/>
        </w:rPr>
        <w:t xml:space="preserve"> </w:t>
      </w:r>
      <w:r w:rsidR="00681843">
        <w:rPr>
          <w:rFonts w:ascii="Aptos" w:hAnsi="Aptos"/>
          <w:b/>
          <w:bCs/>
        </w:rPr>
        <w:t xml:space="preserve">w </w:t>
      </w:r>
      <w:r w:rsidR="009D56D0">
        <w:rPr>
          <w:rFonts w:ascii="Aptos" w:hAnsi="Aptos"/>
          <w:b/>
          <w:bCs/>
        </w:rPr>
        <w:t xml:space="preserve">technologii </w:t>
      </w:r>
      <w:r w:rsidR="00681843">
        <w:rPr>
          <w:rFonts w:ascii="Aptos" w:hAnsi="Aptos"/>
          <w:b/>
          <w:bCs/>
        </w:rPr>
        <w:t>Viva.com</w:t>
      </w:r>
      <w:r w:rsidR="00841662">
        <w:rPr>
          <w:rFonts w:ascii="Aptos" w:hAnsi="Aptos"/>
          <w:b/>
          <w:bCs/>
        </w:rPr>
        <w:t xml:space="preserve"> Tap on Any Device</w:t>
      </w:r>
      <w:r w:rsidR="00681843">
        <w:rPr>
          <w:rFonts w:ascii="Aptos" w:hAnsi="Aptos"/>
          <w:b/>
          <w:bCs/>
        </w:rPr>
        <w:t xml:space="preserve"> </w:t>
      </w:r>
      <w:r w:rsidR="004B68B9" w:rsidRPr="004B68B9">
        <w:rPr>
          <w:rFonts w:ascii="Aptos" w:hAnsi="Aptos"/>
          <w:b/>
          <w:bCs/>
        </w:rPr>
        <w:t xml:space="preserve">pozwala polskim przedsiębiorcom przyjmować płatności </w:t>
      </w:r>
      <w:r w:rsidR="00841662">
        <w:rPr>
          <w:rFonts w:ascii="Aptos" w:hAnsi="Aptos"/>
          <w:b/>
          <w:bCs/>
        </w:rPr>
        <w:t xml:space="preserve">sześciocyfrowym kodem BLIK, </w:t>
      </w:r>
      <w:r w:rsidR="004B68B9" w:rsidRPr="004B68B9">
        <w:rPr>
          <w:rFonts w:ascii="Aptos" w:hAnsi="Aptos"/>
          <w:b/>
          <w:bCs/>
        </w:rPr>
        <w:t xml:space="preserve">szybko i bezpiecznie na różnych urządzeniach </w:t>
      </w:r>
      <w:r w:rsidR="004B68B9">
        <w:rPr>
          <w:rFonts w:ascii="Aptos" w:hAnsi="Aptos"/>
          <w:b/>
          <w:bCs/>
        </w:rPr>
        <w:t>–</w:t>
      </w:r>
      <w:r w:rsidR="004B68B9" w:rsidRPr="004B68B9">
        <w:rPr>
          <w:rFonts w:ascii="Aptos" w:hAnsi="Aptos"/>
          <w:b/>
          <w:bCs/>
        </w:rPr>
        <w:t xml:space="preserve"> od smartfonów i tabletów, po kioski samoobsługowe i automaty vendingowe. To rozwiązanie odpowiada na lokalne potrzeby rynku</w:t>
      </w:r>
      <w:r w:rsidR="000C2AC7">
        <w:rPr>
          <w:rFonts w:ascii="Aptos" w:hAnsi="Aptos"/>
          <w:b/>
          <w:bCs/>
        </w:rPr>
        <w:t xml:space="preserve">. Dotychczas dostępne tylko online </w:t>
      </w:r>
      <w:r w:rsidR="00530FA6">
        <w:rPr>
          <w:rFonts w:ascii="Aptos" w:hAnsi="Aptos"/>
          <w:b/>
          <w:bCs/>
        </w:rPr>
        <w:t>teraz</w:t>
      </w:r>
      <w:r w:rsidR="00530FA6" w:rsidRPr="004B68B9">
        <w:rPr>
          <w:rFonts w:ascii="Aptos" w:hAnsi="Aptos"/>
          <w:b/>
          <w:bCs/>
        </w:rPr>
        <w:t xml:space="preserve"> łączy</w:t>
      </w:r>
      <w:r w:rsidR="004B68B9" w:rsidRPr="004B68B9">
        <w:rPr>
          <w:rFonts w:ascii="Aptos" w:hAnsi="Aptos"/>
          <w:b/>
          <w:bCs/>
        </w:rPr>
        <w:t xml:space="preserve"> sprzedaż stacjonarną z internetową i daje możliwość dalszego rozwoju oraz wdrażania na kolejnych rynkach europejskich.</w:t>
      </w:r>
    </w:p>
    <w:p w14:paraId="15E0E3EC" w14:textId="26260D45" w:rsidR="00841662" w:rsidRDefault="00111D7C" w:rsidP="009930C1">
      <w:pPr>
        <w:pBdr>
          <w:top w:val="nil"/>
          <w:left w:val="nil"/>
          <w:bottom w:val="nil"/>
          <w:right w:val="nil"/>
          <w:between w:val="nil"/>
        </w:pBdr>
        <w:spacing w:after="0" w:line="240" w:lineRule="exact"/>
        <w:jc w:val="both"/>
        <w:rPr>
          <w:rFonts w:ascii="Aptos" w:hAnsi="Aptos"/>
        </w:rPr>
      </w:pPr>
      <w:r w:rsidRPr="00137640">
        <w:rPr>
          <w:rFonts w:ascii="Aptos" w:eastAsia="Averta PE" w:hAnsi="Aptos" w:cs="Averta PE"/>
        </w:rPr>
        <w:t>Viva.com to pierwszy w Europie Tech Bank</w:t>
      </w:r>
      <w:r w:rsidR="00841662">
        <w:rPr>
          <w:rFonts w:ascii="Aptos" w:eastAsia="Averta PE" w:hAnsi="Aptos" w:cs="Averta PE"/>
        </w:rPr>
        <w:t xml:space="preserve"> dla firm</w:t>
      </w:r>
      <w:r w:rsidR="00A536A2">
        <w:rPr>
          <w:rFonts w:ascii="Aptos" w:eastAsia="Averta PE" w:hAnsi="Aptos" w:cs="Averta PE"/>
        </w:rPr>
        <w:t xml:space="preserve">, który </w:t>
      </w:r>
      <w:r w:rsidR="00A536A2" w:rsidRPr="00A536A2">
        <w:rPr>
          <w:rFonts w:ascii="Aptos" w:eastAsia="Averta PE" w:hAnsi="Aptos" w:cs="Averta PE"/>
        </w:rPr>
        <w:t xml:space="preserve">wprowadził dla </w:t>
      </w:r>
      <w:r w:rsidR="00841662">
        <w:rPr>
          <w:rFonts w:ascii="Aptos" w:eastAsia="Averta PE" w:hAnsi="Aptos" w:cs="Averta PE"/>
        </w:rPr>
        <w:t>przedsiębiorców</w:t>
      </w:r>
      <w:r w:rsidR="00A536A2" w:rsidRPr="00A536A2">
        <w:rPr>
          <w:rFonts w:ascii="Aptos" w:eastAsia="Averta PE" w:hAnsi="Aptos" w:cs="Averta PE"/>
        </w:rPr>
        <w:t xml:space="preserve"> rozwiązanie umożliwiające akceptację jednej z najpopularniejszych metod płatności w Polsce w oparciu o w pełni zautomatyzowany proces transakcyjny.</w:t>
      </w:r>
      <w:r w:rsidRPr="00137640">
        <w:rPr>
          <w:rFonts w:ascii="Aptos" w:hAnsi="Aptos"/>
        </w:rPr>
        <w:t xml:space="preserve"> </w:t>
      </w:r>
      <w:r w:rsidR="003E392E" w:rsidRPr="003E392E">
        <w:rPr>
          <w:rFonts w:ascii="Aptos" w:hAnsi="Aptos"/>
        </w:rPr>
        <w:t xml:space="preserve">To rozwiązanie w pełni </w:t>
      </w:r>
      <w:r w:rsidR="003E392E" w:rsidRPr="00802CF0">
        <w:rPr>
          <w:rFonts w:ascii="Aptos" w:hAnsi="Aptos"/>
        </w:rPr>
        <w:t>wykorzystuje</w:t>
      </w:r>
      <w:r w:rsidR="003E392E" w:rsidRPr="003E392E">
        <w:rPr>
          <w:rFonts w:ascii="Aptos" w:hAnsi="Aptos"/>
        </w:rPr>
        <w:t xml:space="preserve"> rosnące znaczenie BLIKA na rynku. Na koniec trzeciego kwartału 2025 r. blisko 20 milionów użytkowników w Polsce aktywnie </w:t>
      </w:r>
      <w:r w:rsidR="00802CF0">
        <w:rPr>
          <w:rFonts w:ascii="Aptos" w:hAnsi="Aptos"/>
        </w:rPr>
        <w:t>używało</w:t>
      </w:r>
      <w:r w:rsidR="003E392E" w:rsidRPr="003E392E">
        <w:rPr>
          <w:rFonts w:ascii="Aptos" w:hAnsi="Aptos"/>
        </w:rPr>
        <w:t xml:space="preserve"> BLIKA. </w:t>
      </w:r>
      <w:r w:rsidR="008764BD" w:rsidRPr="008764BD">
        <w:rPr>
          <w:rFonts w:ascii="Aptos" w:hAnsi="Aptos"/>
        </w:rPr>
        <w:t>W tym samym okresie w punktach stacjonarnych zrealizowano 188,5 mln transakcji BLIK</w:t>
      </w:r>
      <w:r w:rsidR="00802CF0">
        <w:rPr>
          <w:rFonts w:ascii="Aptos" w:hAnsi="Aptos"/>
        </w:rPr>
        <w:t>IEM</w:t>
      </w:r>
      <w:r w:rsidR="008764BD" w:rsidRPr="008764BD">
        <w:rPr>
          <w:rFonts w:ascii="Aptos" w:hAnsi="Aptos"/>
        </w:rPr>
        <w:t>, co oznacza średnio ponad 2 mln płatności dziennie i potwierdza rosnącą popularność bezpiecznych płatności mobilnych.</w:t>
      </w:r>
    </w:p>
    <w:p w14:paraId="294E61BF" w14:textId="77777777" w:rsidR="00841662" w:rsidRDefault="00841662" w:rsidP="009930C1">
      <w:pPr>
        <w:pBdr>
          <w:top w:val="nil"/>
          <w:left w:val="nil"/>
          <w:bottom w:val="nil"/>
          <w:right w:val="nil"/>
          <w:between w:val="nil"/>
        </w:pBdr>
        <w:spacing w:after="0" w:line="240" w:lineRule="exact"/>
        <w:jc w:val="both"/>
        <w:rPr>
          <w:rFonts w:ascii="Averta PE" w:hAnsi="Averta PE"/>
          <w:i/>
          <w:iCs/>
          <w:sz w:val="20"/>
          <w:szCs w:val="20"/>
        </w:rPr>
      </w:pPr>
    </w:p>
    <w:p w14:paraId="2060B009" w14:textId="4027F475" w:rsidR="00E6328E" w:rsidRDefault="00841662" w:rsidP="009930C1">
      <w:pPr>
        <w:jc w:val="both"/>
        <w:rPr>
          <w:rFonts w:ascii="Aptos" w:hAnsi="Aptos"/>
        </w:rPr>
      </w:pPr>
      <w:r>
        <w:rPr>
          <w:rFonts w:ascii="Aptos" w:hAnsi="Aptos"/>
        </w:rPr>
        <w:t>Technologia</w:t>
      </w:r>
      <w:r w:rsidRPr="003E392E">
        <w:rPr>
          <w:rFonts w:ascii="Aptos" w:hAnsi="Aptos"/>
        </w:rPr>
        <w:t xml:space="preserve"> Tap on Any Device od Viva.com umożliwia</w:t>
      </w:r>
      <w:r>
        <w:rPr>
          <w:rFonts w:ascii="Aptos" w:hAnsi="Aptos"/>
        </w:rPr>
        <w:t xml:space="preserve"> </w:t>
      </w:r>
      <w:r w:rsidR="00524E62" w:rsidRPr="00524E62">
        <w:rPr>
          <w:rFonts w:ascii="Aptos" w:hAnsi="Aptos"/>
        </w:rPr>
        <w:t>przekształcenia</w:t>
      </w:r>
      <w:r>
        <w:rPr>
          <w:rFonts w:ascii="Aptos" w:hAnsi="Aptos"/>
        </w:rPr>
        <w:t xml:space="preserve"> dowolnego </w:t>
      </w:r>
      <w:r w:rsidR="0055288B">
        <w:rPr>
          <w:rFonts w:ascii="Aptos" w:hAnsi="Aptos"/>
        </w:rPr>
        <w:t>sprzętu</w:t>
      </w:r>
      <w:r>
        <w:rPr>
          <w:rFonts w:ascii="Aptos" w:hAnsi="Aptos"/>
        </w:rPr>
        <w:t xml:space="preserve"> w bezpieczn</w:t>
      </w:r>
      <w:r w:rsidR="0055288B">
        <w:rPr>
          <w:rFonts w:ascii="Aptos" w:hAnsi="Aptos"/>
        </w:rPr>
        <w:t>e</w:t>
      </w:r>
      <w:r>
        <w:rPr>
          <w:rFonts w:ascii="Aptos" w:hAnsi="Aptos"/>
        </w:rPr>
        <w:t xml:space="preserve"> </w:t>
      </w:r>
      <w:r w:rsidR="00F765A1">
        <w:rPr>
          <w:rFonts w:ascii="Aptos" w:hAnsi="Aptos"/>
        </w:rPr>
        <w:t>urządzenie</w:t>
      </w:r>
      <w:r>
        <w:rPr>
          <w:rFonts w:ascii="Aptos" w:hAnsi="Aptos"/>
        </w:rPr>
        <w:t xml:space="preserve"> płatnicz</w:t>
      </w:r>
      <w:r w:rsidR="00C400BE">
        <w:rPr>
          <w:rFonts w:ascii="Aptos" w:hAnsi="Aptos"/>
        </w:rPr>
        <w:t>e</w:t>
      </w:r>
      <w:r w:rsidRPr="003E392E">
        <w:rPr>
          <w:rFonts w:ascii="Aptos" w:hAnsi="Aptos"/>
        </w:rPr>
        <w:t xml:space="preserve"> </w:t>
      </w:r>
      <w:r w:rsidR="00250F2D">
        <w:rPr>
          <w:rFonts w:ascii="Aptos" w:hAnsi="Aptos"/>
        </w:rPr>
        <w:t xml:space="preserve">oraz </w:t>
      </w:r>
      <w:r w:rsidRPr="003E392E">
        <w:rPr>
          <w:rFonts w:ascii="Aptos" w:hAnsi="Aptos"/>
        </w:rPr>
        <w:t>przyjmowanie ponad 40 metod płatności w 24 krajach</w:t>
      </w:r>
      <w:r>
        <w:rPr>
          <w:rFonts w:ascii="Aptos" w:hAnsi="Aptos"/>
        </w:rPr>
        <w:t xml:space="preserve">. </w:t>
      </w:r>
      <w:r w:rsidRPr="003E392E">
        <w:rPr>
          <w:rFonts w:ascii="Aptos" w:hAnsi="Aptos"/>
        </w:rPr>
        <w:t>Dla partnerów ISV oznacza to możliwość tworzenia spójnych doświadczeń zakupowych w wielu kanałach bez komplikacji wynikających z rozdrobnionej infrastruktury.</w:t>
      </w:r>
    </w:p>
    <w:p w14:paraId="5716DF3C" w14:textId="1CD7DDB2" w:rsidR="003E392E" w:rsidRPr="003E392E" w:rsidRDefault="0044186E" w:rsidP="009930C1">
      <w:pPr>
        <w:jc w:val="both"/>
        <w:rPr>
          <w:rFonts w:ascii="Aptos" w:hAnsi="Aptos"/>
        </w:rPr>
      </w:pPr>
      <w:r w:rsidRPr="003E392E">
        <w:rPr>
          <w:rFonts w:ascii="Aptos" w:hAnsi="Aptos"/>
          <w:i/>
          <w:iCs/>
        </w:rPr>
        <w:t>–</w:t>
      </w:r>
      <w:r w:rsidR="003E392E">
        <w:rPr>
          <w:rFonts w:ascii="Aptos" w:hAnsi="Aptos"/>
        </w:rPr>
        <w:t xml:space="preserve"> </w:t>
      </w:r>
      <w:r w:rsidR="003E392E" w:rsidRPr="003E392E">
        <w:rPr>
          <w:rFonts w:ascii="Aptos" w:hAnsi="Aptos"/>
          <w:i/>
          <w:iCs/>
        </w:rPr>
        <w:t>Cieszymy się, że kolejny międzynarodowy partner dostrzega potencjał BLIKA. Rozszerzając naszą sieć akceptacji i wprowadzając rozwiązania takie jak płatności BLIK w sklepie dzięki Tap on Any Device od Viva.com, ułatwiamy zakupy konsumentom i oferujemy sprzedawcom szybki oraz elastyczny sposób przyjmowania płatności – bez dodatkowego sprzętu</w:t>
      </w:r>
      <w:r w:rsidR="003E392E" w:rsidRPr="003E392E">
        <w:rPr>
          <w:rFonts w:ascii="Aptos" w:hAnsi="Aptos"/>
        </w:rPr>
        <w:t xml:space="preserve"> – mówi </w:t>
      </w:r>
      <w:r w:rsidR="003E392E" w:rsidRPr="003E392E">
        <w:rPr>
          <w:rFonts w:ascii="Aptos" w:hAnsi="Aptos"/>
          <w:b/>
          <w:bCs/>
        </w:rPr>
        <w:t>Adam Kokoszkiewicz</w:t>
      </w:r>
      <w:r w:rsidR="003E392E" w:rsidRPr="003E392E">
        <w:rPr>
          <w:rFonts w:ascii="Aptos" w:hAnsi="Aptos"/>
        </w:rPr>
        <w:t>, Dyrektor Departamentu Sprzedaży w BLIK.</w:t>
      </w:r>
    </w:p>
    <w:p w14:paraId="560EFFF2" w14:textId="0518098A" w:rsidR="003E392E" w:rsidRDefault="004C3B16" w:rsidP="009930C1">
      <w:pPr>
        <w:jc w:val="both"/>
        <w:rPr>
          <w:rFonts w:ascii="Aptos" w:hAnsi="Aptos"/>
        </w:rPr>
      </w:pPr>
      <w:r w:rsidRPr="003E392E">
        <w:rPr>
          <w:rFonts w:ascii="Aptos" w:hAnsi="Aptos"/>
          <w:i/>
          <w:iCs/>
        </w:rPr>
        <w:t>–</w:t>
      </w:r>
      <w:r w:rsidR="003E392E">
        <w:rPr>
          <w:rFonts w:ascii="Aptos" w:hAnsi="Aptos"/>
        </w:rPr>
        <w:t xml:space="preserve"> </w:t>
      </w:r>
      <w:r w:rsidR="003E392E" w:rsidRPr="003E392E">
        <w:rPr>
          <w:rFonts w:ascii="Aptos" w:hAnsi="Aptos"/>
          <w:i/>
          <w:iCs/>
        </w:rPr>
        <w:t>To ważny krok dla sprzedawców i naszego ekosystemu ISV. Integracja płatności BLIK 6-cyfrowym kodem w naszej platformie Tap on Any Device pozwala partnerom technologicznym oferować w pełni zintegrowane, wielokanałowe płatności bez konieczności stosowania wielu systemów czy dodatkowego sprzętu. Podczas gdy BLIK rozwija się poza Polską, Viva.com jest gotowa wspierać ten rozwój dzięki naszej zunifikowanej, ogólnoeuropejskiej infrastrukturze</w:t>
      </w:r>
      <w:r w:rsidR="003E392E">
        <w:rPr>
          <w:rFonts w:ascii="Aptos" w:hAnsi="Aptos"/>
        </w:rPr>
        <w:t xml:space="preserve"> </w:t>
      </w:r>
      <w:r w:rsidR="003E392E" w:rsidRPr="003E392E">
        <w:rPr>
          <w:rFonts w:ascii="Aptos" w:hAnsi="Aptos"/>
        </w:rPr>
        <w:t xml:space="preserve">– dodaje </w:t>
      </w:r>
      <w:r w:rsidR="003E392E" w:rsidRPr="003E392E">
        <w:rPr>
          <w:rFonts w:ascii="Aptos" w:hAnsi="Aptos"/>
          <w:b/>
          <w:bCs/>
        </w:rPr>
        <w:t>Yannis Kavaklis</w:t>
      </w:r>
      <w:r w:rsidR="003E392E" w:rsidRPr="003E392E">
        <w:rPr>
          <w:rFonts w:ascii="Aptos" w:hAnsi="Aptos"/>
        </w:rPr>
        <w:t>, Country Manager w Viva.com.</w:t>
      </w:r>
    </w:p>
    <w:p w14:paraId="08417C72" w14:textId="2E563507" w:rsidR="00C96863" w:rsidRPr="004A196A" w:rsidRDefault="00C96863" w:rsidP="009930C1">
      <w:pPr>
        <w:pStyle w:val="paragraph"/>
        <w:spacing w:before="0" w:beforeAutospacing="0" w:after="0" w:afterAutospacing="0"/>
        <w:jc w:val="center"/>
        <w:textAlignment w:val="baseline"/>
        <w:rPr>
          <w:rFonts w:ascii="Aptos" w:hAnsi="Aptos" w:cs="Segoe UI"/>
          <w:color w:val="000000"/>
          <w:sz w:val="18"/>
          <w:szCs w:val="18"/>
        </w:rPr>
      </w:pPr>
      <w:r w:rsidRPr="004A196A">
        <w:rPr>
          <w:rStyle w:val="normaltextrun"/>
          <w:rFonts w:ascii="Aptos" w:hAnsi="Aptos" w:cs="Calibri"/>
          <w:color w:val="000000"/>
          <w:sz w:val="22"/>
          <w:szCs w:val="22"/>
        </w:rPr>
        <w:t>***</w:t>
      </w:r>
      <w:r w:rsidRPr="004A196A">
        <w:rPr>
          <w:rStyle w:val="eop"/>
          <w:rFonts w:ascii="Aptos" w:hAnsi="Aptos" w:cs="Calibri"/>
          <w:color w:val="000000"/>
          <w:sz w:val="22"/>
          <w:szCs w:val="22"/>
        </w:rPr>
        <w:t> </w:t>
      </w:r>
    </w:p>
    <w:p w14:paraId="54E1D833" w14:textId="77777777" w:rsidR="009F1888" w:rsidRDefault="009F1888" w:rsidP="009930C1">
      <w:pPr>
        <w:rPr>
          <w:rStyle w:val="normaltextrun"/>
          <w:rFonts w:ascii="Aptos" w:hAnsi="Aptos" w:cs="Calibri"/>
          <w:b/>
          <w:bCs/>
          <w:color w:val="000000"/>
          <w:sz w:val="20"/>
          <w:szCs w:val="20"/>
        </w:rPr>
      </w:pPr>
    </w:p>
    <w:p w14:paraId="534FE586" w14:textId="4283C9CF" w:rsidR="00C96863" w:rsidRPr="009930C1" w:rsidRDefault="00C96863" w:rsidP="009930C1">
      <w:pPr>
        <w:rPr>
          <w:rFonts w:ascii="Aptos" w:eastAsia="Times New Roman" w:hAnsi="Aptos" w:cs="Calibri"/>
          <w:b/>
          <w:bCs/>
          <w:color w:val="000000"/>
          <w:sz w:val="20"/>
          <w:szCs w:val="20"/>
        </w:rPr>
      </w:pPr>
      <w:r w:rsidRPr="00AF1902">
        <w:rPr>
          <w:rStyle w:val="normaltextrun"/>
          <w:rFonts w:ascii="Aptos" w:hAnsi="Aptos" w:cs="Calibri"/>
          <w:b/>
          <w:bCs/>
          <w:color w:val="000000"/>
          <w:sz w:val="20"/>
          <w:szCs w:val="20"/>
        </w:rPr>
        <w:t>BLIK</w:t>
      </w:r>
      <w:r w:rsidRPr="004A196A">
        <w:rPr>
          <w:rStyle w:val="normaltextrun"/>
          <w:rFonts w:ascii="Aptos" w:hAnsi="Aptos" w:cs="Calibri"/>
          <w:color w:val="000000"/>
          <w:sz w:val="20"/>
          <w:szCs w:val="20"/>
        </w:rPr>
        <w:t xml:space="preserve"> to powszechny standard płatności mobilnych. Możliwość skorzystania z BLIKA w aplikacjach bankowości mobilnej ma obecnie praktycznie każdy z klient</w:t>
      </w:r>
      <w:r w:rsidRPr="004A196A">
        <w:rPr>
          <w:rStyle w:val="normaltextrun"/>
          <w:rFonts w:ascii="Aptos" w:hAnsi="Aptos" w:cs="Calibri"/>
          <w:color w:val="000000"/>
          <w:sz w:val="20"/>
          <w:szCs w:val="20"/>
          <w:lang w:val="es-ES"/>
        </w:rPr>
        <w:t>ó</w:t>
      </w:r>
      <w:r w:rsidRPr="004A196A">
        <w:rPr>
          <w:rStyle w:val="normaltextrun"/>
          <w:rFonts w:ascii="Aptos" w:hAnsi="Aptos" w:cs="Calibri"/>
          <w:color w:val="000000"/>
          <w:sz w:val="20"/>
          <w:szCs w:val="20"/>
        </w:rPr>
        <w:t>w krajowych instytucji płatniczych oferujących aplikację mobilną. Za rozw</w:t>
      </w:r>
      <w:r w:rsidRPr="004A196A">
        <w:rPr>
          <w:rStyle w:val="normaltextrun"/>
          <w:rFonts w:ascii="Aptos" w:hAnsi="Aptos" w:cs="Calibri"/>
          <w:color w:val="000000"/>
          <w:sz w:val="20"/>
          <w:szCs w:val="20"/>
          <w:lang w:val="es-ES"/>
        </w:rPr>
        <w:t>ó</w:t>
      </w:r>
      <w:r w:rsidRPr="004A196A">
        <w:rPr>
          <w:rStyle w:val="normaltextrun"/>
          <w:rFonts w:ascii="Aptos" w:hAnsi="Aptos" w:cs="Calibri"/>
          <w:color w:val="000000"/>
          <w:sz w:val="20"/>
          <w:szCs w:val="20"/>
        </w:rPr>
        <w:t xml:space="preserve">j systemu odpowiada spółka Polski Standard Płatności (PSP). PSP stale rozwija możliwości BLIKA tak, aby system był jak najbardziej funkcjonalny dla jego </w:t>
      </w:r>
      <w:r w:rsidRPr="004A196A">
        <w:rPr>
          <w:rStyle w:val="normaltextrun"/>
          <w:rFonts w:ascii="Aptos" w:hAnsi="Aptos" w:cs="Calibri"/>
          <w:color w:val="000000"/>
          <w:sz w:val="20"/>
          <w:szCs w:val="20"/>
        </w:rPr>
        <w:lastRenderedPageBreak/>
        <w:t>użytkownik</w:t>
      </w:r>
      <w:r w:rsidRPr="004A196A">
        <w:rPr>
          <w:rStyle w:val="normaltextrun"/>
          <w:rFonts w:ascii="Aptos" w:hAnsi="Aptos" w:cs="Calibri"/>
          <w:color w:val="000000"/>
          <w:sz w:val="20"/>
          <w:szCs w:val="20"/>
          <w:lang w:val="es-ES"/>
        </w:rPr>
        <w:t>ó</w:t>
      </w:r>
      <w:r w:rsidRPr="004A196A">
        <w:rPr>
          <w:rStyle w:val="normaltextrun"/>
          <w:rFonts w:ascii="Aptos" w:hAnsi="Aptos" w:cs="Calibri"/>
          <w:color w:val="000000"/>
          <w:sz w:val="20"/>
          <w:szCs w:val="20"/>
        </w:rPr>
        <w:t>w. Udziałowcami spółki PSP są</w:t>
      </w:r>
      <w:r w:rsidRPr="00AF1902">
        <w:rPr>
          <w:rStyle w:val="normaltextrun"/>
          <w:rFonts w:ascii="Aptos" w:hAnsi="Aptos" w:cs="Calibri"/>
          <w:color w:val="000000"/>
          <w:sz w:val="20"/>
          <w:szCs w:val="20"/>
        </w:rPr>
        <w:t xml:space="preserve">: Alior Bank, Bank Millennium, Santander Bank Polska, ING Bank </w:t>
      </w:r>
      <w:r w:rsidRPr="004A196A">
        <w:rPr>
          <w:rStyle w:val="normaltextrun"/>
          <w:rFonts w:ascii="Aptos" w:hAnsi="Aptos" w:cs="Calibri"/>
          <w:color w:val="000000"/>
          <w:sz w:val="20"/>
          <w:szCs w:val="20"/>
        </w:rPr>
        <w:t>Śląski, mBank, PKO Bank Polski oraz Mastercard.</w:t>
      </w:r>
      <w:r w:rsidRPr="004A196A">
        <w:rPr>
          <w:rStyle w:val="eop"/>
          <w:rFonts w:ascii="Aptos" w:hAnsi="Aptos" w:cs="Calibri"/>
          <w:color w:val="000000"/>
          <w:sz w:val="20"/>
          <w:szCs w:val="20"/>
        </w:rPr>
        <w:t> </w:t>
      </w:r>
    </w:p>
    <w:p w14:paraId="3B2523CA" w14:textId="77777777" w:rsidR="00C96863" w:rsidRDefault="00C96863" w:rsidP="009930C1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Aptos" w:hAnsi="Aptos" w:cs="Calibri"/>
          <w:color w:val="000000"/>
          <w:sz w:val="20"/>
          <w:szCs w:val="20"/>
        </w:rPr>
      </w:pPr>
      <w:r w:rsidRPr="004A196A">
        <w:rPr>
          <w:rStyle w:val="eop"/>
          <w:rFonts w:ascii="Aptos" w:hAnsi="Aptos" w:cs="Calibri"/>
          <w:color w:val="000000"/>
          <w:sz w:val="20"/>
          <w:szCs w:val="20"/>
        </w:rPr>
        <w:t> </w:t>
      </w:r>
    </w:p>
    <w:p w14:paraId="79BF5A1A" w14:textId="0E4BF138" w:rsidR="003E392E" w:rsidRDefault="003E392E" w:rsidP="009930C1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Aptos" w:hAnsi="Aptos" w:cs="Calibri"/>
          <w:color w:val="000000"/>
          <w:sz w:val="20"/>
          <w:szCs w:val="20"/>
        </w:rPr>
      </w:pPr>
      <w:r w:rsidRPr="003E392E">
        <w:rPr>
          <w:rStyle w:val="eop"/>
          <w:rFonts w:ascii="Aptos" w:hAnsi="Aptos" w:cs="Calibri"/>
          <w:b/>
          <w:bCs/>
          <w:color w:val="000000"/>
          <w:sz w:val="20"/>
          <w:szCs w:val="20"/>
        </w:rPr>
        <w:t>Viva.com</w:t>
      </w:r>
      <w:r w:rsidRPr="003E392E">
        <w:rPr>
          <w:rStyle w:val="eop"/>
          <w:rFonts w:ascii="Aptos" w:hAnsi="Aptos" w:cs="Calibri"/>
          <w:color w:val="000000"/>
          <w:sz w:val="20"/>
          <w:szCs w:val="20"/>
        </w:rPr>
        <w:t>, pierwszy Tech Bank w Europie dla firm, rewolucjonizuje akceptację płatności omnichannel, oferując fiskalizację, emisję kart, kredyty oraz konta depozytowe w 24 krajach europejskich. Viva.com jako pierwszy wprowadził i utrzymuje wiodącą pozycję w technologii Tap on Any Device, umożliwiającej przyjmowanie płatności na dowolnym urządzeniu, a nawet bez urządzenia. Bezpośrednie połączenie ze wszystkimi lokalnymi systemami płatniczymi, metodami alternatywnymi i sieciami płatniczymi w całej Europie dodatkowo wzmacnia wartość oferty Viva.com. Dzięki holistycznemu podejściu do potrzeb biznesu, Viva.com przewodzi dziś transformacji w kierunku kompleksowych rozwiązań All-in-One, wspieranych pełnym pakietem usług finansowych i dynamicznym ekosystemem obejmującym ponad 450 innowacyjnych partnerów technologicznych w obszarze oprogramowania i sprzętu. Zbudowany w oparciu o nowoczesną technologię chmurową, gotowy na sztuczną inteligencję Tech Bank oferuje firmom platformę skoncentrowaną na wartości, przyspieszającą wdrażanie rozwiązań nowej generacji.</w:t>
      </w:r>
    </w:p>
    <w:p w14:paraId="544EF886" w14:textId="77777777" w:rsidR="009930C1" w:rsidRDefault="009930C1" w:rsidP="009930C1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Aptos" w:hAnsi="Aptos" w:cs="Calibri"/>
          <w:color w:val="000000"/>
          <w:sz w:val="20"/>
          <w:szCs w:val="20"/>
        </w:rPr>
      </w:pPr>
    </w:p>
    <w:p w14:paraId="61168764" w14:textId="77777777" w:rsidR="009930C1" w:rsidRDefault="009930C1" w:rsidP="009930C1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Aptos" w:hAnsi="Aptos" w:cs="Calibri"/>
          <w:color w:val="000000"/>
          <w:sz w:val="20"/>
          <w:szCs w:val="20"/>
        </w:rPr>
      </w:pPr>
    </w:p>
    <w:p w14:paraId="2E401E69" w14:textId="77777777" w:rsidR="009930C1" w:rsidRDefault="009930C1" w:rsidP="009930C1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Aptos" w:hAnsi="Aptos" w:cs="Calibri"/>
          <w:color w:val="000000"/>
          <w:sz w:val="20"/>
          <w:szCs w:val="20"/>
        </w:rPr>
      </w:pPr>
    </w:p>
    <w:p w14:paraId="3A4A4E91" w14:textId="77777777" w:rsidR="009930C1" w:rsidRDefault="009930C1" w:rsidP="009930C1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Aptos" w:hAnsi="Aptos" w:cs="Calibri"/>
          <w:color w:val="000000"/>
          <w:sz w:val="20"/>
          <w:szCs w:val="20"/>
        </w:rPr>
      </w:pPr>
    </w:p>
    <w:p w14:paraId="75BE5419" w14:textId="77777777" w:rsidR="003E392E" w:rsidRPr="004A196A" w:rsidRDefault="003E392E" w:rsidP="009930C1">
      <w:pPr>
        <w:pStyle w:val="paragraph"/>
        <w:spacing w:before="0" w:beforeAutospacing="0" w:after="0" w:afterAutospacing="0"/>
        <w:jc w:val="both"/>
        <w:textAlignment w:val="baseline"/>
        <w:rPr>
          <w:rFonts w:ascii="Aptos" w:hAnsi="Aptos" w:cs="Segoe UI"/>
          <w:color w:val="000000"/>
          <w:sz w:val="18"/>
          <w:szCs w:val="18"/>
        </w:rPr>
      </w:pPr>
    </w:p>
    <w:p w14:paraId="1ADADB9F" w14:textId="77777777" w:rsidR="00C96863" w:rsidRPr="004A196A" w:rsidRDefault="00C96863" w:rsidP="009930C1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Aptos" w:hAnsi="Aptos" w:cs="Calibri"/>
          <w:color w:val="000000"/>
          <w:sz w:val="20"/>
          <w:szCs w:val="20"/>
        </w:rPr>
      </w:pPr>
      <w:r w:rsidRPr="004A196A">
        <w:rPr>
          <w:rStyle w:val="normaltextrun"/>
          <w:rFonts w:ascii="Aptos" w:hAnsi="Aptos" w:cs="Calibri"/>
          <w:b/>
          <w:bCs/>
          <w:color w:val="000000"/>
          <w:sz w:val="20"/>
          <w:szCs w:val="20"/>
        </w:rPr>
        <w:t>Kontakt dla medi</w:t>
      </w:r>
      <w:r w:rsidRPr="004A196A">
        <w:rPr>
          <w:rStyle w:val="normaltextrun"/>
          <w:rFonts w:ascii="Aptos" w:hAnsi="Aptos" w:cs="Calibri"/>
          <w:b/>
          <w:bCs/>
          <w:color w:val="000000"/>
          <w:sz w:val="20"/>
          <w:szCs w:val="20"/>
          <w:lang w:val="es-ES"/>
        </w:rPr>
        <w:t>ó</w:t>
      </w:r>
      <w:r w:rsidRPr="004A196A">
        <w:rPr>
          <w:rStyle w:val="normaltextrun"/>
          <w:rFonts w:ascii="Aptos" w:hAnsi="Aptos" w:cs="Calibri"/>
          <w:b/>
          <w:bCs/>
          <w:color w:val="000000"/>
          <w:sz w:val="20"/>
          <w:szCs w:val="20"/>
        </w:rPr>
        <w:t>w:</w:t>
      </w:r>
      <w:r w:rsidRPr="004A196A">
        <w:rPr>
          <w:rStyle w:val="eop"/>
          <w:rFonts w:ascii="Aptos" w:hAnsi="Aptos" w:cs="Calibri"/>
          <w:color w:val="000000"/>
          <w:sz w:val="20"/>
          <w:szCs w:val="20"/>
        </w:rPr>
        <w:t> </w:t>
      </w:r>
    </w:p>
    <w:p w14:paraId="45EA9C65" w14:textId="77777777" w:rsidR="00305C91" w:rsidRPr="004A196A" w:rsidRDefault="00305C91" w:rsidP="009930C1">
      <w:pPr>
        <w:pStyle w:val="paragraph"/>
        <w:spacing w:before="0" w:beforeAutospacing="0" w:after="0" w:afterAutospacing="0"/>
        <w:jc w:val="both"/>
        <w:textAlignment w:val="baseline"/>
        <w:rPr>
          <w:rFonts w:ascii="Aptos" w:hAnsi="Aptos" w:cs="Segoe UI"/>
          <w:color w:val="000000"/>
          <w:sz w:val="18"/>
          <w:szCs w:val="18"/>
        </w:rPr>
      </w:pPr>
    </w:p>
    <w:p w14:paraId="59281111" w14:textId="77777777" w:rsidR="00C96863" w:rsidRPr="004A196A" w:rsidRDefault="00C96863" w:rsidP="009930C1">
      <w:pPr>
        <w:pStyle w:val="paragraph"/>
        <w:spacing w:before="0" w:beforeAutospacing="0" w:after="0" w:afterAutospacing="0"/>
        <w:jc w:val="both"/>
        <w:textAlignment w:val="baseline"/>
        <w:rPr>
          <w:rFonts w:ascii="Aptos" w:hAnsi="Aptos" w:cs="Segoe UI"/>
          <w:color w:val="000000"/>
          <w:sz w:val="18"/>
          <w:szCs w:val="18"/>
        </w:rPr>
      </w:pPr>
      <w:r w:rsidRPr="00AF1902">
        <w:rPr>
          <w:rStyle w:val="normaltextrun"/>
          <w:rFonts w:ascii="Aptos" w:hAnsi="Aptos" w:cs="Calibri"/>
          <w:color w:val="000000"/>
          <w:sz w:val="20"/>
          <w:szCs w:val="20"/>
        </w:rPr>
        <w:t>Klaudia Rombalska</w:t>
      </w:r>
      <w:r w:rsidRPr="004A196A">
        <w:rPr>
          <w:rStyle w:val="eop"/>
          <w:rFonts w:ascii="Aptos" w:hAnsi="Aptos" w:cs="Calibri"/>
          <w:color w:val="000000"/>
          <w:sz w:val="20"/>
          <w:szCs w:val="20"/>
        </w:rPr>
        <w:t> </w:t>
      </w:r>
    </w:p>
    <w:p w14:paraId="71239CC1" w14:textId="77777777" w:rsidR="00C96863" w:rsidRPr="004A196A" w:rsidRDefault="00C96863" w:rsidP="009930C1">
      <w:pPr>
        <w:pStyle w:val="paragraph"/>
        <w:spacing w:before="0" w:beforeAutospacing="0" w:after="0" w:afterAutospacing="0"/>
        <w:jc w:val="both"/>
        <w:textAlignment w:val="baseline"/>
        <w:rPr>
          <w:rFonts w:ascii="Aptos" w:hAnsi="Aptos" w:cs="Segoe UI"/>
          <w:color w:val="000000"/>
          <w:sz w:val="18"/>
          <w:szCs w:val="18"/>
        </w:rPr>
      </w:pPr>
      <w:r w:rsidRPr="004A196A">
        <w:rPr>
          <w:rStyle w:val="normaltextrun"/>
          <w:rFonts w:ascii="Aptos" w:hAnsi="Aptos" w:cs="Calibri"/>
          <w:color w:val="000000"/>
          <w:sz w:val="20"/>
          <w:szCs w:val="20"/>
        </w:rPr>
        <w:t>Biuro prasowe BLIKA</w:t>
      </w:r>
      <w:r w:rsidRPr="004A196A">
        <w:rPr>
          <w:rStyle w:val="eop"/>
          <w:rFonts w:ascii="Aptos" w:hAnsi="Aptos" w:cs="Calibri"/>
          <w:color w:val="000000"/>
          <w:sz w:val="20"/>
          <w:szCs w:val="20"/>
        </w:rPr>
        <w:t> </w:t>
      </w:r>
    </w:p>
    <w:p w14:paraId="7E41814F" w14:textId="77777777" w:rsidR="00C96863" w:rsidRPr="00644E7B" w:rsidRDefault="00C96863" w:rsidP="009930C1">
      <w:pPr>
        <w:pStyle w:val="paragraph"/>
        <w:spacing w:before="0" w:beforeAutospacing="0" w:after="0" w:afterAutospacing="0"/>
        <w:textAlignment w:val="baseline"/>
        <w:rPr>
          <w:rFonts w:ascii="Aptos" w:hAnsi="Aptos" w:cs="Segoe UI"/>
          <w:color w:val="4F81BD" w:themeColor="accent1"/>
          <w:sz w:val="18"/>
          <w:szCs w:val="18"/>
        </w:rPr>
      </w:pPr>
      <w:r w:rsidRPr="00644E7B">
        <w:rPr>
          <w:rStyle w:val="normaltextrun"/>
          <w:rFonts w:ascii="Aptos" w:hAnsi="Aptos" w:cs="Calibri"/>
          <w:color w:val="4F81BD" w:themeColor="accent1"/>
          <w:sz w:val="20"/>
          <w:szCs w:val="20"/>
          <w:u w:val="single"/>
          <w:lang w:val="it-IT"/>
        </w:rPr>
        <w:t>klaudia.rombalska@clearcom.pl</w:t>
      </w:r>
      <w:r w:rsidRPr="00644E7B">
        <w:rPr>
          <w:rStyle w:val="normaltextrun"/>
          <w:rFonts w:ascii="Aptos" w:hAnsi="Aptos" w:cs="Calibri"/>
          <w:color w:val="4F81BD" w:themeColor="accent1"/>
          <w:sz w:val="20"/>
          <w:szCs w:val="20"/>
          <w:lang w:val="de-DE"/>
        </w:rPr>
        <w:t> </w:t>
      </w:r>
      <w:r w:rsidRPr="00644E7B">
        <w:rPr>
          <w:rStyle w:val="eop"/>
          <w:rFonts w:ascii="Aptos" w:hAnsi="Aptos" w:cs="Calibri"/>
          <w:color w:val="4F81BD" w:themeColor="accent1"/>
          <w:sz w:val="20"/>
          <w:szCs w:val="20"/>
        </w:rPr>
        <w:t> </w:t>
      </w:r>
    </w:p>
    <w:p w14:paraId="320AB4CD" w14:textId="77777777" w:rsidR="00C96863" w:rsidRPr="00644E7B" w:rsidRDefault="00C96863" w:rsidP="009930C1">
      <w:pPr>
        <w:pStyle w:val="paragraph"/>
        <w:spacing w:before="0" w:beforeAutospacing="0" w:after="0" w:afterAutospacing="0"/>
        <w:textAlignment w:val="baseline"/>
        <w:rPr>
          <w:rStyle w:val="eop"/>
          <w:rFonts w:ascii="Aptos" w:hAnsi="Aptos" w:cs="Calibri"/>
          <w:color w:val="000000"/>
          <w:sz w:val="22"/>
          <w:szCs w:val="22"/>
        </w:rPr>
      </w:pPr>
      <w:r w:rsidRPr="00644E7B">
        <w:rPr>
          <w:rStyle w:val="eop"/>
          <w:rFonts w:ascii="Aptos" w:hAnsi="Aptos" w:cs="Calibri"/>
          <w:color w:val="000000"/>
          <w:sz w:val="22"/>
          <w:szCs w:val="22"/>
        </w:rPr>
        <w:t> </w:t>
      </w:r>
    </w:p>
    <w:p w14:paraId="5FC43BC6" w14:textId="77777777" w:rsidR="00644E7B" w:rsidRPr="00644E7B" w:rsidRDefault="00644E7B" w:rsidP="009930C1">
      <w:pPr>
        <w:pStyle w:val="Bezodstpw"/>
        <w:rPr>
          <w:rStyle w:val="czeinternetowe"/>
          <w:rFonts w:ascii="Aptos" w:hAnsi="Aptos"/>
          <w:color w:val="auto"/>
          <w:sz w:val="20"/>
          <w:szCs w:val="20"/>
          <w:u w:val="none"/>
        </w:rPr>
      </w:pPr>
      <w:r w:rsidRPr="00644E7B">
        <w:rPr>
          <w:rStyle w:val="czeinternetowe"/>
          <w:rFonts w:ascii="Aptos" w:hAnsi="Aptos"/>
          <w:color w:val="auto"/>
          <w:sz w:val="20"/>
          <w:szCs w:val="20"/>
          <w:u w:val="none"/>
        </w:rPr>
        <w:t>Biuro prasowe VIVA.com</w:t>
      </w:r>
    </w:p>
    <w:p w14:paraId="3C46198C" w14:textId="0635F692" w:rsidR="00C522ED" w:rsidRPr="00644E7B" w:rsidRDefault="00470879" w:rsidP="009930C1">
      <w:pPr>
        <w:pStyle w:val="Bezodstpw"/>
        <w:rPr>
          <w:rStyle w:val="czeinternetowe"/>
          <w:rFonts w:ascii="Aptos" w:hAnsi="Aptos"/>
          <w:color w:val="4F81BD" w:themeColor="accent1"/>
          <w:sz w:val="20"/>
          <w:szCs w:val="20"/>
        </w:rPr>
      </w:pPr>
      <w:r w:rsidRPr="00644E7B">
        <w:rPr>
          <w:rStyle w:val="czeinternetowe"/>
          <w:rFonts w:ascii="Aptos" w:hAnsi="Aptos"/>
          <w:color w:val="4F81BD" w:themeColor="accent1"/>
          <w:sz w:val="20"/>
          <w:szCs w:val="20"/>
        </w:rPr>
        <w:t>pressoffice@viva.com</w:t>
      </w:r>
    </w:p>
    <w:sectPr w:rsidR="00C522ED" w:rsidRPr="00644E7B" w:rsidSect="004C0829">
      <w:headerReference w:type="default" r:id="rId11"/>
      <w:footerReference w:type="default" r:id="rId12"/>
      <w:pgSz w:w="11906" w:h="16838"/>
      <w:pgMar w:top="1417" w:right="1417" w:bottom="1417" w:left="1417" w:header="0" w:footer="170" w:gutter="0"/>
      <w:cols w:space="708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080890" w14:textId="77777777" w:rsidR="001B6C7F" w:rsidRDefault="001B6C7F">
      <w:pPr>
        <w:spacing w:after="0" w:line="240" w:lineRule="auto"/>
      </w:pPr>
      <w:r>
        <w:separator/>
      </w:r>
    </w:p>
  </w:endnote>
  <w:endnote w:type="continuationSeparator" w:id="0">
    <w:p w14:paraId="4C0A71E0" w14:textId="77777777" w:rsidR="001B6C7F" w:rsidRDefault="001B6C7F">
      <w:pPr>
        <w:spacing w:after="0" w:line="240" w:lineRule="auto"/>
      </w:pPr>
      <w:r>
        <w:continuationSeparator/>
      </w:r>
    </w:p>
  </w:endnote>
  <w:endnote w:type="continuationNotice" w:id="1">
    <w:p w14:paraId="1759C8D2" w14:textId="77777777" w:rsidR="001B6C7F" w:rsidRDefault="001B6C7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swiss"/>
    <w:pitch w:val="variable"/>
  </w:font>
  <w:font w:name="Droid Sans Fallback">
    <w:panose1 w:val="00000000000000000000"/>
    <w:charset w:val="00"/>
    <w:family w:val="roman"/>
    <w:notTrueType/>
    <w:pitch w:val="default"/>
  </w:font>
  <w:font w:name="FreeSans">
    <w:panose1 w:val="00000000000000000000"/>
    <w:charset w:val="00"/>
    <w:family w:val="roman"/>
    <w:notTrueType/>
    <w:pitch w:val="default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verta PE">
    <w:altName w:val="Calibri"/>
    <w:panose1 w:val="00000000000000000000"/>
    <w:charset w:val="00"/>
    <w:family w:val="modern"/>
    <w:notTrueType/>
    <w:pitch w:val="variable"/>
    <w:sig w:usb0="2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FuturaTCE-Book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E838A2" w14:textId="77777777" w:rsidR="007A27F2" w:rsidRDefault="007A27F2">
    <w:pPr>
      <w:spacing w:after="0" w:line="240" w:lineRule="auto"/>
      <w:jc w:val="both"/>
      <w:rPr>
        <w:rFonts w:ascii="Trebuchet MS" w:hAnsi="Trebuchet MS" w:cs="FuturaTCE-Book"/>
        <w:sz w:val="14"/>
        <w:szCs w:val="14"/>
      </w:rPr>
    </w:pPr>
  </w:p>
  <w:p w14:paraId="68D1A379" w14:textId="77777777" w:rsidR="007A27F2" w:rsidRDefault="007A27F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F5BE57" w14:textId="77777777" w:rsidR="001B6C7F" w:rsidRDefault="001B6C7F">
      <w:pPr>
        <w:spacing w:after="0" w:line="240" w:lineRule="auto"/>
      </w:pPr>
      <w:r>
        <w:separator/>
      </w:r>
    </w:p>
  </w:footnote>
  <w:footnote w:type="continuationSeparator" w:id="0">
    <w:p w14:paraId="7C56DDD1" w14:textId="77777777" w:rsidR="001B6C7F" w:rsidRDefault="001B6C7F">
      <w:pPr>
        <w:spacing w:after="0" w:line="240" w:lineRule="auto"/>
      </w:pPr>
      <w:r>
        <w:continuationSeparator/>
      </w:r>
    </w:p>
  </w:footnote>
  <w:footnote w:type="continuationNotice" w:id="1">
    <w:p w14:paraId="3201DAC1" w14:textId="77777777" w:rsidR="001B6C7F" w:rsidRDefault="001B6C7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57B0F9" w14:textId="77777777" w:rsidR="00981A3E" w:rsidRDefault="00981A3E" w:rsidP="004C0829">
    <w:pPr>
      <w:pStyle w:val="Gwka"/>
      <w:rPr>
        <w:rFonts w:hint="eastAsia"/>
      </w:rPr>
    </w:pPr>
  </w:p>
  <w:p w14:paraId="26647A6B" w14:textId="11EA4B4E" w:rsidR="007D6C51" w:rsidRDefault="00DF7E1E" w:rsidP="004C0829">
    <w:pPr>
      <w:pStyle w:val="Gwka"/>
      <w:rPr>
        <w:rFonts w:hint="eastAsia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7BE6B929" wp14:editId="1D169A4C">
          <wp:simplePos x="0" y="0"/>
          <wp:positionH relativeFrom="column">
            <wp:posOffset>4123055</wp:posOffset>
          </wp:positionH>
          <wp:positionV relativeFrom="paragraph">
            <wp:posOffset>215900</wp:posOffset>
          </wp:positionV>
          <wp:extent cx="1574800" cy="849135"/>
          <wp:effectExtent l="0" t="0" r="6350" b="8255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74800" cy="84913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A779F">
      <w:rPr>
        <w:noProof/>
      </w:rPr>
      <w:drawing>
        <wp:inline distT="0" distB="0" distL="0" distR="0" wp14:anchorId="70943AA4" wp14:editId="3638DBC3">
          <wp:extent cx="1581150" cy="830139"/>
          <wp:effectExtent l="0" t="0" r="0" b="8255"/>
          <wp:docPr id="934321534" name="Obraz 4" descr="Obraz zawierający tekst, Czcionka, logo, Grafika&#10;&#10;Zawartość wygenerowana przez AI może być niepoprawna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34321534" name="Obraz 4" descr="Obraz zawierający tekst, Czcionka, logo, Grafika&#10;&#10;Zawartość wygenerowana przez AI może być niepoprawna.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97445" cy="83869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                      </w:t>
    </w:r>
  </w:p>
  <w:p w14:paraId="77B9330F" w14:textId="67E1F307" w:rsidR="007D6C51" w:rsidRDefault="007D6C51" w:rsidP="004C0829">
    <w:pPr>
      <w:pStyle w:val="Gwka"/>
      <w:rPr>
        <w:rFonts w:hint="eastAsia"/>
      </w:rPr>
    </w:pPr>
  </w:p>
  <w:p w14:paraId="35AA3402" w14:textId="4F9961DE" w:rsidR="007A27F2" w:rsidRDefault="007A27F2" w:rsidP="004C0829">
    <w:pPr>
      <w:pStyle w:val="Gwka"/>
      <w:rPr>
        <w:rFonts w:hint="eastAsi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3744D2C"/>
    <w:multiLevelType w:val="hybridMultilevel"/>
    <w:tmpl w:val="D0D886D4"/>
    <w:lvl w:ilvl="0" w:tplc="1B7CEC60">
      <w:start w:val="1"/>
      <w:numFmt w:val="decimal"/>
      <w:lvlText w:val="%1."/>
      <w:lvlJc w:val="left"/>
      <w:pPr>
        <w:ind w:left="1020" w:hanging="360"/>
      </w:pPr>
    </w:lvl>
    <w:lvl w:ilvl="1" w:tplc="E814099A">
      <w:start w:val="1"/>
      <w:numFmt w:val="decimal"/>
      <w:lvlText w:val="%2."/>
      <w:lvlJc w:val="left"/>
      <w:pPr>
        <w:ind w:left="1020" w:hanging="360"/>
      </w:pPr>
    </w:lvl>
    <w:lvl w:ilvl="2" w:tplc="B100F4E4">
      <w:start w:val="1"/>
      <w:numFmt w:val="decimal"/>
      <w:lvlText w:val="%3."/>
      <w:lvlJc w:val="left"/>
      <w:pPr>
        <w:ind w:left="1020" w:hanging="360"/>
      </w:pPr>
    </w:lvl>
    <w:lvl w:ilvl="3" w:tplc="81C6102A">
      <w:start w:val="1"/>
      <w:numFmt w:val="decimal"/>
      <w:lvlText w:val="%4."/>
      <w:lvlJc w:val="left"/>
      <w:pPr>
        <w:ind w:left="1020" w:hanging="360"/>
      </w:pPr>
    </w:lvl>
    <w:lvl w:ilvl="4" w:tplc="9516D342">
      <w:start w:val="1"/>
      <w:numFmt w:val="decimal"/>
      <w:lvlText w:val="%5."/>
      <w:lvlJc w:val="left"/>
      <w:pPr>
        <w:ind w:left="1020" w:hanging="360"/>
      </w:pPr>
    </w:lvl>
    <w:lvl w:ilvl="5" w:tplc="3438CC0A">
      <w:start w:val="1"/>
      <w:numFmt w:val="decimal"/>
      <w:lvlText w:val="%6."/>
      <w:lvlJc w:val="left"/>
      <w:pPr>
        <w:ind w:left="1020" w:hanging="360"/>
      </w:pPr>
    </w:lvl>
    <w:lvl w:ilvl="6" w:tplc="4698B040">
      <w:start w:val="1"/>
      <w:numFmt w:val="decimal"/>
      <w:lvlText w:val="%7."/>
      <w:lvlJc w:val="left"/>
      <w:pPr>
        <w:ind w:left="1020" w:hanging="360"/>
      </w:pPr>
    </w:lvl>
    <w:lvl w:ilvl="7" w:tplc="F6D4AE82">
      <w:start w:val="1"/>
      <w:numFmt w:val="decimal"/>
      <w:lvlText w:val="%8."/>
      <w:lvlJc w:val="left"/>
      <w:pPr>
        <w:ind w:left="1020" w:hanging="360"/>
      </w:pPr>
    </w:lvl>
    <w:lvl w:ilvl="8" w:tplc="5436211E">
      <w:start w:val="1"/>
      <w:numFmt w:val="decimal"/>
      <w:lvlText w:val="%9."/>
      <w:lvlJc w:val="left"/>
      <w:pPr>
        <w:ind w:left="1020" w:hanging="360"/>
      </w:pPr>
    </w:lvl>
  </w:abstractNum>
  <w:abstractNum w:abstractNumId="1" w15:restartNumberingAfterBreak="0">
    <w:nsid w:val="28760197"/>
    <w:multiLevelType w:val="hybridMultilevel"/>
    <w:tmpl w:val="53101E7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324A91"/>
    <w:multiLevelType w:val="hybridMultilevel"/>
    <w:tmpl w:val="B044C6E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3627CF"/>
    <w:multiLevelType w:val="hybridMultilevel"/>
    <w:tmpl w:val="B2D405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D325966"/>
    <w:multiLevelType w:val="hybridMultilevel"/>
    <w:tmpl w:val="AF24870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B9D14F1"/>
    <w:multiLevelType w:val="hybridMultilevel"/>
    <w:tmpl w:val="17F8C7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8934784">
    <w:abstractNumId w:val="4"/>
  </w:num>
  <w:num w:numId="2" w16cid:durableId="970596798">
    <w:abstractNumId w:val="2"/>
  </w:num>
  <w:num w:numId="3" w16cid:durableId="1819148408">
    <w:abstractNumId w:val="5"/>
  </w:num>
  <w:num w:numId="4" w16cid:durableId="179705999">
    <w:abstractNumId w:val="1"/>
  </w:num>
  <w:num w:numId="5" w16cid:durableId="1424377037">
    <w:abstractNumId w:val="3"/>
  </w:num>
  <w:num w:numId="6" w16cid:durableId="15768183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0tLAwM7e0MDGwNLVU0lEKTi0uzszPAykwrQUAUeo0ZSwAAAA="/>
  </w:docVars>
  <w:rsids>
    <w:rsidRoot w:val="007A27F2"/>
    <w:rsid w:val="00001746"/>
    <w:rsid w:val="00005724"/>
    <w:rsid w:val="0000666B"/>
    <w:rsid w:val="000073C9"/>
    <w:rsid w:val="00010906"/>
    <w:rsid w:val="00012EAF"/>
    <w:rsid w:val="00014F8C"/>
    <w:rsid w:val="0001609A"/>
    <w:rsid w:val="00016EB5"/>
    <w:rsid w:val="0002074F"/>
    <w:rsid w:val="00022E59"/>
    <w:rsid w:val="00030065"/>
    <w:rsid w:val="000308BF"/>
    <w:rsid w:val="00033FDB"/>
    <w:rsid w:val="00034774"/>
    <w:rsid w:val="00036C02"/>
    <w:rsid w:val="000429F3"/>
    <w:rsid w:val="00042F12"/>
    <w:rsid w:val="00051CFD"/>
    <w:rsid w:val="000524C7"/>
    <w:rsid w:val="000533EF"/>
    <w:rsid w:val="0006242D"/>
    <w:rsid w:val="00063E9F"/>
    <w:rsid w:val="00064905"/>
    <w:rsid w:val="00067CDB"/>
    <w:rsid w:val="0007028C"/>
    <w:rsid w:val="00070EDD"/>
    <w:rsid w:val="00072683"/>
    <w:rsid w:val="00072AB4"/>
    <w:rsid w:val="00074D59"/>
    <w:rsid w:val="0007526D"/>
    <w:rsid w:val="00076BAE"/>
    <w:rsid w:val="00083B94"/>
    <w:rsid w:val="00083FF5"/>
    <w:rsid w:val="0008418C"/>
    <w:rsid w:val="00085093"/>
    <w:rsid w:val="00085259"/>
    <w:rsid w:val="0008547E"/>
    <w:rsid w:val="000862EA"/>
    <w:rsid w:val="000868BC"/>
    <w:rsid w:val="00086901"/>
    <w:rsid w:val="000907A9"/>
    <w:rsid w:val="00090C0B"/>
    <w:rsid w:val="00090EA0"/>
    <w:rsid w:val="000910B4"/>
    <w:rsid w:val="00095A33"/>
    <w:rsid w:val="00095BB4"/>
    <w:rsid w:val="000960B0"/>
    <w:rsid w:val="000973ED"/>
    <w:rsid w:val="000A1554"/>
    <w:rsid w:val="000A221A"/>
    <w:rsid w:val="000A2EE9"/>
    <w:rsid w:val="000A476B"/>
    <w:rsid w:val="000A5EFF"/>
    <w:rsid w:val="000A7EC8"/>
    <w:rsid w:val="000B15BD"/>
    <w:rsid w:val="000B45F9"/>
    <w:rsid w:val="000C0A40"/>
    <w:rsid w:val="000C169B"/>
    <w:rsid w:val="000C2A52"/>
    <w:rsid w:val="000C2AC7"/>
    <w:rsid w:val="000C30F8"/>
    <w:rsid w:val="000C31B0"/>
    <w:rsid w:val="000C3B5A"/>
    <w:rsid w:val="000C43D6"/>
    <w:rsid w:val="000C6429"/>
    <w:rsid w:val="000C7643"/>
    <w:rsid w:val="000D07B5"/>
    <w:rsid w:val="000D094D"/>
    <w:rsid w:val="000D1B4C"/>
    <w:rsid w:val="000D31BD"/>
    <w:rsid w:val="000D4028"/>
    <w:rsid w:val="000D521A"/>
    <w:rsid w:val="000D71EB"/>
    <w:rsid w:val="000E0DFF"/>
    <w:rsid w:val="000E1E55"/>
    <w:rsid w:val="000E2D34"/>
    <w:rsid w:val="000E380F"/>
    <w:rsid w:val="000E3DE6"/>
    <w:rsid w:val="000E42C5"/>
    <w:rsid w:val="000E4C51"/>
    <w:rsid w:val="000F0FED"/>
    <w:rsid w:val="000F380C"/>
    <w:rsid w:val="000F44A0"/>
    <w:rsid w:val="000F7AC6"/>
    <w:rsid w:val="00101954"/>
    <w:rsid w:val="00102F41"/>
    <w:rsid w:val="001032A5"/>
    <w:rsid w:val="00104639"/>
    <w:rsid w:val="00104CCE"/>
    <w:rsid w:val="00110456"/>
    <w:rsid w:val="00111D7C"/>
    <w:rsid w:val="0011244A"/>
    <w:rsid w:val="001124C7"/>
    <w:rsid w:val="00112846"/>
    <w:rsid w:val="00114813"/>
    <w:rsid w:val="00115682"/>
    <w:rsid w:val="00115856"/>
    <w:rsid w:val="00116070"/>
    <w:rsid w:val="001169E4"/>
    <w:rsid w:val="00117791"/>
    <w:rsid w:val="001205A4"/>
    <w:rsid w:val="0012167D"/>
    <w:rsid w:val="001219BE"/>
    <w:rsid w:val="00122060"/>
    <w:rsid w:val="00122E3D"/>
    <w:rsid w:val="00123808"/>
    <w:rsid w:val="00124C8C"/>
    <w:rsid w:val="001300AF"/>
    <w:rsid w:val="001300C0"/>
    <w:rsid w:val="0013142D"/>
    <w:rsid w:val="00132218"/>
    <w:rsid w:val="0013363A"/>
    <w:rsid w:val="00133E2F"/>
    <w:rsid w:val="00133EF1"/>
    <w:rsid w:val="0013422D"/>
    <w:rsid w:val="00134BFB"/>
    <w:rsid w:val="00137640"/>
    <w:rsid w:val="001377D2"/>
    <w:rsid w:val="0014129D"/>
    <w:rsid w:val="001462E7"/>
    <w:rsid w:val="00147948"/>
    <w:rsid w:val="001502AC"/>
    <w:rsid w:val="00153FD7"/>
    <w:rsid w:val="001542E5"/>
    <w:rsid w:val="00155074"/>
    <w:rsid w:val="001561D8"/>
    <w:rsid w:val="00156892"/>
    <w:rsid w:val="001575E9"/>
    <w:rsid w:val="00163C2A"/>
    <w:rsid w:val="001645B5"/>
    <w:rsid w:val="00165782"/>
    <w:rsid w:val="00165C65"/>
    <w:rsid w:val="00165FD8"/>
    <w:rsid w:val="0016632F"/>
    <w:rsid w:val="00167B9B"/>
    <w:rsid w:val="00170A88"/>
    <w:rsid w:val="00176587"/>
    <w:rsid w:val="001770BD"/>
    <w:rsid w:val="001779DA"/>
    <w:rsid w:val="00183E10"/>
    <w:rsid w:val="0018472F"/>
    <w:rsid w:val="001853EF"/>
    <w:rsid w:val="001860C2"/>
    <w:rsid w:val="00186D41"/>
    <w:rsid w:val="001875EE"/>
    <w:rsid w:val="00191892"/>
    <w:rsid w:val="00192CF3"/>
    <w:rsid w:val="001953AE"/>
    <w:rsid w:val="001976EE"/>
    <w:rsid w:val="001A1866"/>
    <w:rsid w:val="001A4031"/>
    <w:rsid w:val="001A550C"/>
    <w:rsid w:val="001A62C6"/>
    <w:rsid w:val="001A6888"/>
    <w:rsid w:val="001A6D79"/>
    <w:rsid w:val="001A7FAB"/>
    <w:rsid w:val="001B3AC1"/>
    <w:rsid w:val="001B5656"/>
    <w:rsid w:val="001B6C7F"/>
    <w:rsid w:val="001B7220"/>
    <w:rsid w:val="001B7E11"/>
    <w:rsid w:val="001C759E"/>
    <w:rsid w:val="001D007B"/>
    <w:rsid w:val="001D0969"/>
    <w:rsid w:val="001D2DD2"/>
    <w:rsid w:val="001D5357"/>
    <w:rsid w:val="001D765A"/>
    <w:rsid w:val="001D7672"/>
    <w:rsid w:val="001D7E72"/>
    <w:rsid w:val="001E070E"/>
    <w:rsid w:val="001E177F"/>
    <w:rsid w:val="001E3368"/>
    <w:rsid w:val="001E387C"/>
    <w:rsid w:val="001E4C33"/>
    <w:rsid w:val="001E6128"/>
    <w:rsid w:val="001E7DBA"/>
    <w:rsid w:val="001F229F"/>
    <w:rsid w:val="001F2B84"/>
    <w:rsid w:val="001F43A8"/>
    <w:rsid w:val="001F7E77"/>
    <w:rsid w:val="001FD65C"/>
    <w:rsid w:val="00200064"/>
    <w:rsid w:val="002005E3"/>
    <w:rsid w:val="00202801"/>
    <w:rsid w:val="0020494C"/>
    <w:rsid w:val="00206B16"/>
    <w:rsid w:val="00211039"/>
    <w:rsid w:val="00213145"/>
    <w:rsid w:val="00213156"/>
    <w:rsid w:val="00215736"/>
    <w:rsid w:val="00215AE1"/>
    <w:rsid w:val="00220434"/>
    <w:rsid w:val="00220763"/>
    <w:rsid w:val="0023006F"/>
    <w:rsid w:val="00230CD5"/>
    <w:rsid w:val="00235896"/>
    <w:rsid w:val="00237EA4"/>
    <w:rsid w:val="002407CE"/>
    <w:rsid w:val="00240A3D"/>
    <w:rsid w:val="00240DA8"/>
    <w:rsid w:val="00240E29"/>
    <w:rsid w:val="00242345"/>
    <w:rsid w:val="00243D72"/>
    <w:rsid w:val="00244A85"/>
    <w:rsid w:val="00245B39"/>
    <w:rsid w:val="00245DFE"/>
    <w:rsid w:val="0024609F"/>
    <w:rsid w:val="00247A84"/>
    <w:rsid w:val="00250F2D"/>
    <w:rsid w:val="00251953"/>
    <w:rsid w:val="002519EF"/>
    <w:rsid w:val="00257747"/>
    <w:rsid w:val="00257A8A"/>
    <w:rsid w:val="00260737"/>
    <w:rsid w:val="00263641"/>
    <w:rsid w:val="00264249"/>
    <w:rsid w:val="00264C55"/>
    <w:rsid w:val="00264CCE"/>
    <w:rsid w:val="00264D8D"/>
    <w:rsid w:val="002667A5"/>
    <w:rsid w:val="0027020C"/>
    <w:rsid w:val="00271A9A"/>
    <w:rsid w:val="002720FB"/>
    <w:rsid w:val="002731C0"/>
    <w:rsid w:val="00274110"/>
    <w:rsid w:val="00275BF3"/>
    <w:rsid w:val="00275FD0"/>
    <w:rsid w:val="002764F2"/>
    <w:rsid w:val="0027689B"/>
    <w:rsid w:val="00281DF7"/>
    <w:rsid w:val="00283FA4"/>
    <w:rsid w:val="0028570F"/>
    <w:rsid w:val="0028709C"/>
    <w:rsid w:val="002870B6"/>
    <w:rsid w:val="0028726C"/>
    <w:rsid w:val="00287398"/>
    <w:rsid w:val="0029014D"/>
    <w:rsid w:val="002927CC"/>
    <w:rsid w:val="002940B5"/>
    <w:rsid w:val="00295628"/>
    <w:rsid w:val="00296C7B"/>
    <w:rsid w:val="002A050F"/>
    <w:rsid w:val="002A0F18"/>
    <w:rsid w:val="002A215C"/>
    <w:rsid w:val="002A67CB"/>
    <w:rsid w:val="002A6884"/>
    <w:rsid w:val="002A70C3"/>
    <w:rsid w:val="002A717F"/>
    <w:rsid w:val="002B08A4"/>
    <w:rsid w:val="002B2819"/>
    <w:rsid w:val="002B2A54"/>
    <w:rsid w:val="002B3010"/>
    <w:rsid w:val="002B3974"/>
    <w:rsid w:val="002B4210"/>
    <w:rsid w:val="002B5B96"/>
    <w:rsid w:val="002C0FC8"/>
    <w:rsid w:val="002C1457"/>
    <w:rsid w:val="002C261A"/>
    <w:rsid w:val="002D31C3"/>
    <w:rsid w:val="002D4D48"/>
    <w:rsid w:val="002D78BC"/>
    <w:rsid w:val="002E0546"/>
    <w:rsid w:val="002E094E"/>
    <w:rsid w:val="002E149B"/>
    <w:rsid w:val="002E1EE5"/>
    <w:rsid w:val="002E2564"/>
    <w:rsid w:val="002E3A08"/>
    <w:rsid w:val="002E4E97"/>
    <w:rsid w:val="002F02C4"/>
    <w:rsid w:val="002F051E"/>
    <w:rsid w:val="002F0CF4"/>
    <w:rsid w:val="002F176F"/>
    <w:rsid w:val="002F22E9"/>
    <w:rsid w:val="002F4863"/>
    <w:rsid w:val="002F4C0B"/>
    <w:rsid w:val="002F5A4A"/>
    <w:rsid w:val="003014F9"/>
    <w:rsid w:val="00303A1F"/>
    <w:rsid w:val="0030475B"/>
    <w:rsid w:val="00305C91"/>
    <w:rsid w:val="00306B1F"/>
    <w:rsid w:val="0030766A"/>
    <w:rsid w:val="00311EA8"/>
    <w:rsid w:val="003136D1"/>
    <w:rsid w:val="00314BD7"/>
    <w:rsid w:val="00315CF7"/>
    <w:rsid w:val="00317B21"/>
    <w:rsid w:val="00320075"/>
    <w:rsid w:val="00322447"/>
    <w:rsid w:val="00326B9C"/>
    <w:rsid w:val="00327765"/>
    <w:rsid w:val="0033165D"/>
    <w:rsid w:val="00332048"/>
    <w:rsid w:val="003321E5"/>
    <w:rsid w:val="003330FC"/>
    <w:rsid w:val="00334FCA"/>
    <w:rsid w:val="00336FD3"/>
    <w:rsid w:val="00340C8B"/>
    <w:rsid w:val="00342990"/>
    <w:rsid w:val="00343F7B"/>
    <w:rsid w:val="003442C3"/>
    <w:rsid w:val="00344564"/>
    <w:rsid w:val="00344772"/>
    <w:rsid w:val="0034479C"/>
    <w:rsid w:val="003469F7"/>
    <w:rsid w:val="00350C37"/>
    <w:rsid w:val="00350E7B"/>
    <w:rsid w:val="00351E60"/>
    <w:rsid w:val="00352BD1"/>
    <w:rsid w:val="00354245"/>
    <w:rsid w:val="00354B81"/>
    <w:rsid w:val="00357462"/>
    <w:rsid w:val="003578DE"/>
    <w:rsid w:val="00364273"/>
    <w:rsid w:val="00365916"/>
    <w:rsid w:val="00365A63"/>
    <w:rsid w:val="003709BD"/>
    <w:rsid w:val="0037126D"/>
    <w:rsid w:val="00372B66"/>
    <w:rsid w:val="00377758"/>
    <w:rsid w:val="003831EB"/>
    <w:rsid w:val="00383796"/>
    <w:rsid w:val="003903A3"/>
    <w:rsid w:val="0039204A"/>
    <w:rsid w:val="00395F70"/>
    <w:rsid w:val="00397BC6"/>
    <w:rsid w:val="00397F25"/>
    <w:rsid w:val="003A2CC8"/>
    <w:rsid w:val="003A3354"/>
    <w:rsid w:val="003A3502"/>
    <w:rsid w:val="003A56B3"/>
    <w:rsid w:val="003A687C"/>
    <w:rsid w:val="003B0762"/>
    <w:rsid w:val="003B165E"/>
    <w:rsid w:val="003B3105"/>
    <w:rsid w:val="003B554A"/>
    <w:rsid w:val="003B7B0B"/>
    <w:rsid w:val="003C033B"/>
    <w:rsid w:val="003C0CAC"/>
    <w:rsid w:val="003C4455"/>
    <w:rsid w:val="003C4556"/>
    <w:rsid w:val="003C4E30"/>
    <w:rsid w:val="003C4EC6"/>
    <w:rsid w:val="003C4FE5"/>
    <w:rsid w:val="003D324F"/>
    <w:rsid w:val="003D72EB"/>
    <w:rsid w:val="003E0BDC"/>
    <w:rsid w:val="003E15AF"/>
    <w:rsid w:val="003E2002"/>
    <w:rsid w:val="003E2727"/>
    <w:rsid w:val="003E392E"/>
    <w:rsid w:val="003E4338"/>
    <w:rsid w:val="003F3A9A"/>
    <w:rsid w:val="003F6147"/>
    <w:rsid w:val="003F6EEE"/>
    <w:rsid w:val="003F7732"/>
    <w:rsid w:val="004004A6"/>
    <w:rsid w:val="004019BC"/>
    <w:rsid w:val="00405C71"/>
    <w:rsid w:val="00406D0C"/>
    <w:rsid w:val="00411B6A"/>
    <w:rsid w:val="0041586E"/>
    <w:rsid w:val="004160C3"/>
    <w:rsid w:val="00416B61"/>
    <w:rsid w:val="00421054"/>
    <w:rsid w:val="00423264"/>
    <w:rsid w:val="0042326D"/>
    <w:rsid w:val="004236E0"/>
    <w:rsid w:val="0042495C"/>
    <w:rsid w:val="004277D7"/>
    <w:rsid w:val="00430601"/>
    <w:rsid w:val="00432A99"/>
    <w:rsid w:val="00432C24"/>
    <w:rsid w:val="00432E2F"/>
    <w:rsid w:val="00434C70"/>
    <w:rsid w:val="00440930"/>
    <w:rsid w:val="0044186E"/>
    <w:rsid w:val="00442228"/>
    <w:rsid w:val="00444294"/>
    <w:rsid w:val="00445341"/>
    <w:rsid w:val="00446DFF"/>
    <w:rsid w:val="00447853"/>
    <w:rsid w:val="00447CF9"/>
    <w:rsid w:val="00450022"/>
    <w:rsid w:val="0045167F"/>
    <w:rsid w:val="004518C4"/>
    <w:rsid w:val="00451CA8"/>
    <w:rsid w:val="00451EE7"/>
    <w:rsid w:val="0045328C"/>
    <w:rsid w:val="00455586"/>
    <w:rsid w:val="004555E6"/>
    <w:rsid w:val="00460E62"/>
    <w:rsid w:val="004615E9"/>
    <w:rsid w:val="0046183A"/>
    <w:rsid w:val="004645D2"/>
    <w:rsid w:val="004679BC"/>
    <w:rsid w:val="004705A7"/>
    <w:rsid w:val="004707BC"/>
    <w:rsid w:val="00470879"/>
    <w:rsid w:val="00472555"/>
    <w:rsid w:val="00472C86"/>
    <w:rsid w:val="0047361B"/>
    <w:rsid w:val="00474950"/>
    <w:rsid w:val="00474E96"/>
    <w:rsid w:val="0047633D"/>
    <w:rsid w:val="004806AC"/>
    <w:rsid w:val="00485134"/>
    <w:rsid w:val="00485F53"/>
    <w:rsid w:val="00486E74"/>
    <w:rsid w:val="00486EB4"/>
    <w:rsid w:val="004874BE"/>
    <w:rsid w:val="00492DB3"/>
    <w:rsid w:val="00493340"/>
    <w:rsid w:val="0049335D"/>
    <w:rsid w:val="00493C81"/>
    <w:rsid w:val="00495DCA"/>
    <w:rsid w:val="00496188"/>
    <w:rsid w:val="004A031D"/>
    <w:rsid w:val="004A196A"/>
    <w:rsid w:val="004A44C6"/>
    <w:rsid w:val="004A62C2"/>
    <w:rsid w:val="004A6360"/>
    <w:rsid w:val="004A70C9"/>
    <w:rsid w:val="004A7D32"/>
    <w:rsid w:val="004B1D8C"/>
    <w:rsid w:val="004B2A31"/>
    <w:rsid w:val="004B316A"/>
    <w:rsid w:val="004B68B9"/>
    <w:rsid w:val="004B7167"/>
    <w:rsid w:val="004C0313"/>
    <w:rsid w:val="004C0829"/>
    <w:rsid w:val="004C28F6"/>
    <w:rsid w:val="004C34EF"/>
    <w:rsid w:val="004C3B16"/>
    <w:rsid w:val="004C5284"/>
    <w:rsid w:val="004D2007"/>
    <w:rsid w:val="004D2976"/>
    <w:rsid w:val="004D2AA9"/>
    <w:rsid w:val="004D4246"/>
    <w:rsid w:val="004D4F18"/>
    <w:rsid w:val="004D6119"/>
    <w:rsid w:val="004D636A"/>
    <w:rsid w:val="004D7A66"/>
    <w:rsid w:val="004E3023"/>
    <w:rsid w:val="004E7E6D"/>
    <w:rsid w:val="004F1D3A"/>
    <w:rsid w:val="004F3D45"/>
    <w:rsid w:val="00500D04"/>
    <w:rsid w:val="00502967"/>
    <w:rsid w:val="005064E0"/>
    <w:rsid w:val="00506E87"/>
    <w:rsid w:val="005071F8"/>
    <w:rsid w:val="005076CD"/>
    <w:rsid w:val="00507EF7"/>
    <w:rsid w:val="00510197"/>
    <w:rsid w:val="00511AE7"/>
    <w:rsid w:val="00512C87"/>
    <w:rsid w:val="0051453C"/>
    <w:rsid w:val="00514815"/>
    <w:rsid w:val="00516D0B"/>
    <w:rsid w:val="005206FA"/>
    <w:rsid w:val="005218C0"/>
    <w:rsid w:val="00521C73"/>
    <w:rsid w:val="00522488"/>
    <w:rsid w:val="00522BD1"/>
    <w:rsid w:val="0052446D"/>
    <w:rsid w:val="00524E62"/>
    <w:rsid w:val="00527A08"/>
    <w:rsid w:val="0053048B"/>
    <w:rsid w:val="00530B4A"/>
    <w:rsid w:val="00530FA6"/>
    <w:rsid w:val="00532D44"/>
    <w:rsid w:val="0053322E"/>
    <w:rsid w:val="00533EA8"/>
    <w:rsid w:val="00536193"/>
    <w:rsid w:val="00536BB9"/>
    <w:rsid w:val="0053751C"/>
    <w:rsid w:val="00537A17"/>
    <w:rsid w:val="00537D13"/>
    <w:rsid w:val="00537DCE"/>
    <w:rsid w:val="005403E3"/>
    <w:rsid w:val="0054061B"/>
    <w:rsid w:val="00540BC2"/>
    <w:rsid w:val="00541291"/>
    <w:rsid w:val="0054252C"/>
    <w:rsid w:val="00550BE2"/>
    <w:rsid w:val="005521BF"/>
    <w:rsid w:val="0055288B"/>
    <w:rsid w:val="00552D6F"/>
    <w:rsid w:val="0055380B"/>
    <w:rsid w:val="0056007E"/>
    <w:rsid w:val="00560EDC"/>
    <w:rsid w:val="0056140D"/>
    <w:rsid w:val="005623CF"/>
    <w:rsid w:val="00563EA3"/>
    <w:rsid w:val="00564CC3"/>
    <w:rsid w:val="00566715"/>
    <w:rsid w:val="00567C18"/>
    <w:rsid w:val="00567FF9"/>
    <w:rsid w:val="0057268D"/>
    <w:rsid w:val="00573C0F"/>
    <w:rsid w:val="00573C73"/>
    <w:rsid w:val="00576151"/>
    <w:rsid w:val="00580325"/>
    <w:rsid w:val="00580663"/>
    <w:rsid w:val="00583EB8"/>
    <w:rsid w:val="00585725"/>
    <w:rsid w:val="005873E2"/>
    <w:rsid w:val="00587C41"/>
    <w:rsid w:val="00587F08"/>
    <w:rsid w:val="00592B4F"/>
    <w:rsid w:val="00593BD6"/>
    <w:rsid w:val="00594085"/>
    <w:rsid w:val="00595ECF"/>
    <w:rsid w:val="005A0202"/>
    <w:rsid w:val="005A29C8"/>
    <w:rsid w:val="005A3FB4"/>
    <w:rsid w:val="005A4EE3"/>
    <w:rsid w:val="005B4E67"/>
    <w:rsid w:val="005B7567"/>
    <w:rsid w:val="005B7EFB"/>
    <w:rsid w:val="005C222A"/>
    <w:rsid w:val="005C4F1B"/>
    <w:rsid w:val="005C50E2"/>
    <w:rsid w:val="005D0691"/>
    <w:rsid w:val="005D3057"/>
    <w:rsid w:val="005D31CD"/>
    <w:rsid w:val="005D53FE"/>
    <w:rsid w:val="005D5EC1"/>
    <w:rsid w:val="005D60EE"/>
    <w:rsid w:val="005D6C6A"/>
    <w:rsid w:val="005E02B2"/>
    <w:rsid w:val="005E0DB7"/>
    <w:rsid w:val="005E13F7"/>
    <w:rsid w:val="005E23CD"/>
    <w:rsid w:val="005E2FE9"/>
    <w:rsid w:val="005E33FA"/>
    <w:rsid w:val="005E4F70"/>
    <w:rsid w:val="005E50D2"/>
    <w:rsid w:val="005E6847"/>
    <w:rsid w:val="005F39E5"/>
    <w:rsid w:val="005F3EC7"/>
    <w:rsid w:val="005F5212"/>
    <w:rsid w:val="005F5C07"/>
    <w:rsid w:val="005F61C0"/>
    <w:rsid w:val="005F68AF"/>
    <w:rsid w:val="006000F4"/>
    <w:rsid w:val="00600170"/>
    <w:rsid w:val="00601FFC"/>
    <w:rsid w:val="006038B0"/>
    <w:rsid w:val="0060486D"/>
    <w:rsid w:val="0060749C"/>
    <w:rsid w:val="00610882"/>
    <w:rsid w:val="00610E90"/>
    <w:rsid w:val="00612018"/>
    <w:rsid w:val="00612D06"/>
    <w:rsid w:val="0061507C"/>
    <w:rsid w:val="00616FE5"/>
    <w:rsid w:val="006209AD"/>
    <w:rsid w:val="006215BE"/>
    <w:rsid w:val="00621F8B"/>
    <w:rsid w:val="0062380E"/>
    <w:rsid w:val="00625A16"/>
    <w:rsid w:val="00626803"/>
    <w:rsid w:val="00626FCF"/>
    <w:rsid w:val="00630936"/>
    <w:rsid w:val="00632485"/>
    <w:rsid w:val="006345CB"/>
    <w:rsid w:val="0063739A"/>
    <w:rsid w:val="006407F3"/>
    <w:rsid w:val="00640ADC"/>
    <w:rsid w:val="006426A3"/>
    <w:rsid w:val="0064424C"/>
    <w:rsid w:val="00644E7B"/>
    <w:rsid w:val="0064661E"/>
    <w:rsid w:val="00647F9D"/>
    <w:rsid w:val="00650F94"/>
    <w:rsid w:val="00651D44"/>
    <w:rsid w:val="00655526"/>
    <w:rsid w:val="00660030"/>
    <w:rsid w:val="00660711"/>
    <w:rsid w:val="00660B34"/>
    <w:rsid w:val="00660E8F"/>
    <w:rsid w:val="00661B58"/>
    <w:rsid w:val="0066574A"/>
    <w:rsid w:val="00666A07"/>
    <w:rsid w:val="00666D55"/>
    <w:rsid w:val="00670CF1"/>
    <w:rsid w:val="0067273A"/>
    <w:rsid w:val="00672E55"/>
    <w:rsid w:val="00673B87"/>
    <w:rsid w:val="00673DF7"/>
    <w:rsid w:val="006757E7"/>
    <w:rsid w:val="00681843"/>
    <w:rsid w:val="00681CD0"/>
    <w:rsid w:val="006820F3"/>
    <w:rsid w:val="0068543A"/>
    <w:rsid w:val="006856F2"/>
    <w:rsid w:val="006911F1"/>
    <w:rsid w:val="00697FF1"/>
    <w:rsid w:val="006A0A99"/>
    <w:rsid w:val="006A2268"/>
    <w:rsid w:val="006A4117"/>
    <w:rsid w:val="006A4635"/>
    <w:rsid w:val="006B18C2"/>
    <w:rsid w:val="006B1FE5"/>
    <w:rsid w:val="006B51ED"/>
    <w:rsid w:val="006B6B91"/>
    <w:rsid w:val="006B78CD"/>
    <w:rsid w:val="006C12D7"/>
    <w:rsid w:val="006C2910"/>
    <w:rsid w:val="006C4221"/>
    <w:rsid w:val="006C65A4"/>
    <w:rsid w:val="006C7EB6"/>
    <w:rsid w:val="006D1474"/>
    <w:rsid w:val="006D3BC1"/>
    <w:rsid w:val="006D4816"/>
    <w:rsid w:val="006D6EE9"/>
    <w:rsid w:val="006D7308"/>
    <w:rsid w:val="006E0778"/>
    <w:rsid w:val="006E3198"/>
    <w:rsid w:val="006E32DF"/>
    <w:rsid w:val="006F05EB"/>
    <w:rsid w:val="006F132E"/>
    <w:rsid w:val="006F497D"/>
    <w:rsid w:val="007021EB"/>
    <w:rsid w:val="007022F1"/>
    <w:rsid w:val="0070407E"/>
    <w:rsid w:val="007045E9"/>
    <w:rsid w:val="0070490B"/>
    <w:rsid w:val="0070555E"/>
    <w:rsid w:val="007079C9"/>
    <w:rsid w:val="00710446"/>
    <w:rsid w:val="00711C25"/>
    <w:rsid w:val="00711D42"/>
    <w:rsid w:val="007132C3"/>
    <w:rsid w:val="00714128"/>
    <w:rsid w:val="00714F87"/>
    <w:rsid w:val="007155F0"/>
    <w:rsid w:val="007159F4"/>
    <w:rsid w:val="007179A3"/>
    <w:rsid w:val="007217BA"/>
    <w:rsid w:val="0072397F"/>
    <w:rsid w:val="00723989"/>
    <w:rsid w:val="00724349"/>
    <w:rsid w:val="007248E6"/>
    <w:rsid w:val="00726AE5"/>
    <w:rsid w:val="00727D1E"/>
    <w:rsid w:val="00731642"/>
    <w:rsid w:val="00733A37"/>
    <w:rsid w:val="00734A2A"/>
    <w:rsid w:val="007417BE"/>
    <w:rsid w:val="007425A9"/>
    <w:rsid w:val="00743960"/>
    <w:rsid w:val="00744321"/>
    <w:rsid w:val="00744983"/>
    <w:rsid w:val="00750866"/>
    <w:rsid w:val="00751071"/>
    <w:rsid w:val="00751258"/>
    <w:rsid w:val="007514FC"/>
    <w:rsid w:val="007531CE"/>
    <w:rsid w:val="0075329C"/>
    <w:rsid w:val="00756153"/>
    <w:rsid w:val="0075664C"/>
    <w:rsid w:val="00756D0A"/>
    <w:rsid w:val="00757995"/>
    <w:rsid w:val="00762190"/>
    <w:rsid w:val="00763AD7"/>
    <w:rsid w:val="00764E20"/>
    <w:rsid w:val="00766C0C"/>
    <w:rsid w:val="00770C69"/>
    <w:rsid w:val="007745F7"/>
    <w:rsid w:val="00774D3C"/>
    <w:rsid w:val="00775E3B"/>
    <w:rsid w:val="007763D2"/>
    <w:rsid w:val="00783297"/>
    <w:rsid w:val="00783382"/>
    <w:rsid w:val="00785581"/>
    <w:rsid w:val="00785767"/>
    <w:rsid w:val="00785B5C"/>
    <w:rsid w:val="00785ECD"/>
    <w:rsid w:val="0078709A"/>
    <w:rsid w:val="00787C64"/>
    <w:rsid w:val="007963F5"/>
    <w:rsid w:val="007A0D5C"/>
    <w:rsid w:val="007A27F2"/>
    <w:rsid w:val="007A43DE"/>
    <w:rsid w:val="007A4498"/>
    <w:rsid w:val="007A4AF4"/>
    <w:rsid w:val="007A5871"/>
    <w:rsid w:val="007A6086"/>
    <w:rsid w:val="007A7005"/>
    <w:rsid w:val="007B02B4"/>
    <w:rsid w:val="007B0AE1"/>
    <w:rsid w:val="007B2C00"/>
    <w:rsid w:val="007B4C2F"/>
    <w:rsid w:val="007B741E"/>
    <w:rsid w:val="007B76EB"/>
    <w:rsid w:val="007C0B8B"/>
    <w:rsid w:val="007C0C98"/>
    <w:rsid w:val="007C12F1"/>
    <w:rsid w:val="007C33A3"/>
    <w:rsid w:val="007C3DE2"/>
    <w:rsid w:val="007C3F8D"/>
    <w:rsid w:val="007C48C8"/>
    <w:rsid w:val="007C54A7"/>
    <w:rsid w:val="007C57CD"/>
    <w:rsid w:val="007C5A0B"/>
    <w:rsid w:val="007C6DA4"/>
    <w:rsid w:val="007D163D"/>
    <w:rsid w:val="007D24DE"/>
    <w:rsid w:val="007D2572"/>
    <w:rsid w:val="007D2C8C"/>
    <w:rsid w:val="007D3598"/>
    <w:rsid w:val="007D58DF"/>
    <w:rsid w:val="007D6C51"/>
    <w:rsid w:val="007E00C7"/>
    <w:rsid w:val="007E11E7"/>
    <w:rsid w:val="007E2FE6"/>
    <w:rsid w:val="007E3915"/>
    <w:rsid w:val="007E46EA"/>
    <w:rsid w:val="007E4ADA"/>
    <w:rsid w:val="007E5077"/>
    <w:rsid w:val="007E65B7"/>
    <w:rsid w:val="007F14F2"/>
    <w:rsid w:val="007F1A9E"/>
    <w:rsid w:val="007F268E"/>
    <w:rsid w:val="007F4E63"/>
    <w:rsid w:val="007F56A4"/>
    <w:rsid w:val="007F6064"/>
    <w:rsid w:val="007F6BE3"/>
    <w:rsid w:val="00800021"/>
    <w:rsid w:val="008003E2"/>
    <w:rsid w:val="00800444"/>
    <w:rsid w:val="00801F28"/>
    <w:rsid w:val="00802CF0"/>
    <w:rsid w:val="00803166"/>
    <w:rsid w:val="008035FE"/>
    <w:rsid w:val="00803C07"/>
    <w:rsid w:val="008073DE"/>
    <w:rsid w:val="00816006"/>
    <w:rsid w:val="00816FC4"/>
    <w:rsid w:val="00817998"/>
    <w:rsid w:val="00820F0E"/>
    <w:rsid w:val="0082209A"/>
    <w:rsid w:val="00825D22"/>
    <w:rsid w:val="0083179A"/>
    <w:rsid w:val="00833D9A"/>
    <w:rsid w:val="00833F10"/>
    <w:rsid w:val="008346C2"/>
    <w:rsid w:val="0083503C"/>
    <w:rsid w:val="008359BE"/>
    <w:rsid w:val="008362E9"/>
    <w:rsid w:val="00836898"/>
    <w:rsid w:val="00836E21"/>
    <w:rsid w:val="00840214"/>
    <w:rsid w:val="00841662"/>
    <w:rsid w:val="00845C1A"/>
    <w:rsid w:val="00846C68"/>
    <w:rsid w:val="00847A1C"/>
    <w:rsid w:val="008500B8"/>
    <w:rsid w:val="008557D9"/>
    <w:rsid w:val="00856C31"/>
    <w:rsid w:val="00860431"/>
    <w:rsid w:val="00860A4A"/>
    <w:rsid w:val="0086183D"/>
    <w:rsid w:val="00861DE8"/>
    <w:rsid w:val="00863630"/>
    <w:rsid w:val="00866316"/>
    <w:rsid w:val="0086660F"/>
    <w:rsid w:val="00866947"/>
    <w:rsid w:val="008710C0"/>
    <w:rsid w:val="00871C35"/>
    <w:rsid w:val="008731CF"/>
    <w:rsid w:val="008743EF"/>
    <w:rsid w:val="0087482C"/>
    <w:rsid w:val="008764BD"/>
    <w:rsid w:val="00877DE5"/>
    <w:rsid w:val="008808F4"/>
    <w:rsid w:val="00880C48"/>
    <w:rsid w:val="00881050"/>
    <w:rsid w:val="00881306"/>
    <w:rsid w:val="00881D77"/>
    <w:rsid w:val="0088317E"/>
    <w:rsid w:val="008833FE"/>
    <w:rsid w:val="00883408"/>
    <w:rsid w:val="00885877"/>
    <w:rsid w:val="00885930"/>
    <w:rsid w:val="00886C27"/>
    <w:rsid w:val="008910A6"/>
    <w:rsid w:val="008917D4"/>
    <w:rsid w:val="00892A24"/>
    <w:rsid w:val="008956A2"/>
    <w:rsid w:val="008A085C"/>
    <w:rsid w:val="008A2D2F"/>
    <w:rsid w:val="008A3E99"/>
    <w:rsid w:val="008A4D52"/>
    <w:rsid w:val="008A757E"/>
    <w:rsid w:val="008B0E16"/>
    <w:rsid w:val="008B1002"/>
    <w:rsid w:val="008B14CF"/>
    <w:rsid w:val="008B1EF0"/>
    <w:rsid w:val="008B2BE3"/>
    <w:rsid w:val="008B2DB7"/>
    <w:rsid w:val="008B46BA"/>
    <w:rsid w:val="008B6553"/>
    <w:rsid w:val="008B6B96"/>
    <w:rsid w:val="008C00E1"/>
    <w:rsid w:val="008C109C"/>
    <w:rsid w:val="008C1430"/>
    <w:rsid w:val="008C295B"/>
    <w:rsid w:val="008C4C9B"/>
    <w:rsid w:val="008C6949"/>
    <w:rsid w:val="008C6F98"/>
    <w:rsid w:val="008C72FF"/>
    <w:rsid w:val="008D0D3A"/>
    <w:rsid w:val="008D11F2"/>
    <w:rsid w:val="008D44B1"/>
    <w:rsid w:val="008D55E2"/>
    <w:rsid w:val="008E1BF0"/>
    <w:rsid w:val="008E4AF9"/>
    <w:rsid w:val="008E5B83"/>
    <w:rsid w:val="008E6190"/>
    <w:rsid w:val="008F231D"/>
    <w:rsid w:val="008F283B"/>
    <w:rsid w:val="008F2E00"/>
    <w:rsid w:val="008F37F6"/>
    <w:rsid w:val="008F5E1A"/>
    <w:rsid w:val="008F681C"/>
    <w:rsid w:val="008F7A58"/>
    <w:rsid w:val="00900DF2"/>
    <w:rsid w:val="009050E6"/>
    <w:rsid w:val="00906EB3"/>
    <w:rsid w:val="009078D2"/>
    <w:rsid w:val="00907910"/>
    <w:rsid w:val="00907B64"/>
    <w:rsid w:val="00910ADA"/>
    <w:rsid w:val="00910DEF"/>
    <w:rsid w:val="00914225"/>
    <w:rsid w:val="00915323"/>
    <w:rsid w:val="00915665"/>
    <w:rsid w:val="009241C3"/>
    <w:rsid w:val="009246A7"/>
    <w:rsid w:val="00924869"/>
    <w:rsid w:val="009271D9"/>
    <w:rsid w:val="009310ED"/>
    <w:rsid w:val="00934164"/>
    <w:rsid w:val="00935911"/>
    <w:rsid w:val="00936D61"/>
    <w:rsid w:val="00937D1B"/>
    <w:rsid w:val="009429C2"/>
    <w:rsid w:val="00945248"/>
    <w:rsid w:val="00945D80"/>
    <w:rsid w:val="00947AE1"/>
    <w:rsid w:val="00947E8B"/>
    <w:rsid w:val="00947FA5"/>
    <w:rsid w:val="00950AAA"/>
    <w:rsid w:val="009510E9"/>
    <w:rsid w:val="0095127A"/>
    <w:rsid w:val="00951321"/>
    <w:rsid w:val="00952A8E"/>
    <w:rsid w:val="00952FA3"/>
    <w:rsid w:val="00954A5C"/>
    <w:rsid w:val="00955A28"/>
    <w:rsid w:val="00955AD3"/>
    <w:rsid w:val="009578A5"/>
    <w:rsid w:val="00957BE0"/>
    <w:rsid w:val="00961CE1"/>
    <w:rsid w:val="00963251"/>
    <w:rsid w:val="0096423C"/>
    <w:rsid w:val="009646FB"/>
    <w:rsid w:val="009649B6"/>
    <w:rsid w:val="0097014D"/>
    <w:rsid w:val="009712C6"/>
    <w:rsid w:val="009738A3"/>
    <w:rsid w:val="00973C75"/>
    <w:rsid w:val="009812EE"/>
    <w:rsid w:val="00981A3E"/>
    <w:rsid w:val="009829AE"/>
    <w:rsid w:val="009834A4"/>
    <w:rsid w:val="00985E5D"/>
    <w:rsid w:val="00987D68"/>
    <w:rsid w:val="00991C02"/>
    <w:rsid w:val="00992A67"/>
    <w:rsid w:val="00992B4A"/>
    <w:rsid w:val="009930C1"/>
    <w:rsid w:val="00993819"/>
    <w:rsid w:val="009944E9"/>
    <w:rsid w:val="0099520F"/>
    <w:rsid w:val="009960CF"/>
    <w:rsid w:val="00997D25"/>
    <w:rsid w:val="009A00BF"/>
    <w:rsid w:val="009A1EF4"/>
    <w:rsid w:val="009A37E3"/>
    <w:rsid w:val="009A404A"/>
    <w:rsid w:val="009A4334"/>
    <w:rsid w:val="009B628C"/>
    <w:rsid w:val="009C06A3"/>
    <w:rsid w:val="009C0770"/>
    <w:rsid w:val="009C0F30"/>
    <w:rsid w:val="009C377A"/>
    <w:rsid w:val="009C4E3E"/>
    <w:rsid w:val="009C65BD"/>
    <w:rsid w:val="009C66A9"/>
    <w:rsid w:val="009C7A31"/>
    <w:rsid w:val="009C7EE3"/>
    <w:rsid w:val="009D46E6"/>
    <w:rsid w:val="009D56D0"/>
    <w:rsid w:val="009E065A"/>
    <w:rsid w:val="009E12D2"/>
    <w:rsid w:val="009E1B38"/>
    <w:rsid w:val="009E2182"/>
    <w:rsid w:val="009E273B"/>
    <w:rsid w:val="009E414D"/>
    <w:rsid w:val="009E606E"/>
    <w:rsid w:val="009F0BA8"/>
    <w:rsid w:val="009F1888"/>
    <w:rsid w:val="009F3465"/>
    <w:rsid w:val="009F39E4"/>
    <w:rsid w:val="009F5125"/>
    <w:rsid w:val="009F6498"/>
    <w:rsid w:val="009F65C1"/>
    <w:rsid w:val="009F6FCD"/>
    <w:rsid w:val="009F765D"/>
    <w:rsid w:val="00A00A2E"/>
    <w:rsid w:val="00A01445"/>
    <w:rsid w:val="00A03D03"/>
    <w:rsid w:val="00A06A24"/>
    <w:rsid w:val="00A06FD1"/>
    <w:rsid w:val="00A1618D"/>
    <w:rsid w:val="00A1678D"/>
    <w:rsid w:val="00A16FF4"/>
    <w:rsid w:val="00A17DC8"/>
    <w:rsid w:val="00A20ADA"/>
    <w:rsid w:val="00A2690D"/>
    <w:rsid w:val="00A27AC6"/>
    <w:rsid w:val="00A30126"/>
    <w:rsid w:val="00A30CCA"/>
    <w:rsid w:val="00A31242"/>
    <w:rsid w:val="00A319F6"/>
    <w:rsid w:val="00A32460"/>
    <w:rsid w:val="00A35306"/>
    <w:rsid w:val="00A374E0"/>
    <w:rsid w:val="00A403F0"/>
    <w:rsid w:val="00A42113"/>
    <w:rsid w:val="00A42C5B"/>
    <w:rsid w:val="00A45CF4"/>
    <w:rsid w:val="00A4648D"/>
    <w:rsid w:val="00A46D16"/>
    <w:rsid w:val="00A5053A"/>
    <w:rsid w:val="00A5085C"/>
    <w:rsid w:val="00A50A14"/>
    <w:rsid w:val="00A50BF0"/>
    <w:rsid w:val="00A50CAF"/>
    <w:rsid w:val="00A536A2"/>
    <w:rsid w:val="00A53F33"/>
    <w:rsid w:val="00A56428"/>
    <w:rsid w:val="00A566A3"/>
    <w:rsid w:val="00A56F3F"/>
    <w:rsid w:val="00A5773F"/>
    <w:rsid w:val="00A62398"/>
    <w:rsid w:val="00A674E5"/>
    <w:rsid w:val="00A7012B"/>
    <w:rsid w:val="00A73202"/>
    <w:rsid w:val="00A73F3E"/>
    <w:rsid w:val="00A75CA8"/>
    <w:rsid w:val="00A761B5"/>
    <w:rsid w:val="00A81782"/>
    <w:rsid w:val="00A82B25"/>
    <w:rsid w:val="00A84EF5"/>
    <w:rsid w:val="00A85E48"/>
    <w:rsid w:val="00A8605E"/>
    <w:rsid w:val="00A86DB2"/>
    <w:rsid w:val="00A91837"/>
    <w:rsid w:val="00A92FAD"/>
    <w:rsid w:val="00A936C9"/>
    <w:rsid w:val="00A942BD"/>
    <w:rsid w:val="00AA4B05"/>
    <w:rsid w:val="00AA4CB5"/>
    <w:rsid w:val="00AA7B2C"/>
    <w:rsid w:val="00AB007C"/>
    <w:rsid w:val="00AB243C"/>
    <w:rsid w:val="00AB494E"/>
    <w:rsid w:val="00AB4A89"/>
    <w:rsid w:val="00AB6527"/>
    <w:rsid w:val="00AB790E"/>
    <w:rsid w:val="00AC0F1C"/>
    <w:rsid w:val="00AC388C"/>
    <w:rsid w:val="00AC49D8"/>
    <w:rsid w:val="00AC5A8F"/>
    <w:rsid w:val="00AD0735"/>
    <w:rsid w:val="00AD15D3"/>
    <w:rsid w:val="00AD48C0"/>
    <w:rsid w:val="00AD5532"/>
    <w:rsid w:val="00AD5EB3"/>
    <w:rsid w:val="00AD6483"/>
    <w:rsid w:val="00AE1E16"/>
    <w:rsid w:val="00AE2585"/>
    <w:rsid w:val="00AE3F43"/>
    <w:rsid w:val="00AE542E"/>
    <w:rsid w:val="00AE546A"/>
    <w:rsid w:val="00AE605A"/>
    <w:rsid w:val="00AE7359"/>
    <w:rsid w:val="00AF0892"/>
    <w:rsid w:val="00AF1902"/>
    <w:rsid w:val="00AF2741"/>
    <w:rsid w:val="00AF495E"/>
    <w:rsid w:val="00B00277"/>
    <w:rsid w:val="00B02872"/>
    <w:rsid w:val="00B029E6"/>
    <w:rsid w:val="00B031ED"/>
    <w:rsid w:val="00B04F50"/>
    <w:rsid w:val="00B12491"/>
    <w:rsid w:val="00B13D92"/>
    <w:rsid w:val="00B21619"/>
    <w:rsid w:val="00B2183B"/>
    <w:rsid w:val="00B234B3"/>
    <w:rsid w:val="00B24809"/>
    <w:rsid w:val="00B254CA"/>
    <w:rsid w:val="00B274EB"/>
    <w:rsid w:val="00B30089"/>
    <w:rsid w:val="00B3266D"/>
    <w:rsid w:val="00B32DDA"/>
    <w:rsid w:val="00B341BF"/>
    <w:rsid w:val="00B3512B"/>
    <w:rsid w:val="00B35256"/>
    <w:rsid w:val="00B36317"/>
    <w:rsid w:val="00B366EB"/>
    <w:rsid w:val="00B41125"/>
    <w:rsid w:val="00B411D9"/>
    <w:rsid w:val="00B41ED4"/>
    <w:rsid w:val="00B424FA"/>
    <w:rsid w:val="00B43C11"/>
    <w:rsid w:val="00B43C65"/>
    <w:rsid w:val="00B44AB3"/>
    <w:rsid w:val="00B44CF2"/>
    <w:rsid w:val="00B44F8F"/>
    <w:rsid w:val="00B463DF"/>
    <w:rsid w:val="00B467B6"/>
    <w:rsid w:val="00B470D4"/>
    <w:rsid w:val="00B47B6D"/>
    <w:rsid w:val="00B47FD5"/>
    <w:rsid w:val="00B5019A"/>
    <w:rsid w:val="00B509D1"/>
    <w:rsid w:val="00B50B10"/>
    <w:rsid w:val="00B51C6C"/>
    <w:rsid w:val="00B571BF"/>
    <w:rsid w:val="00B5748F"/>
    <w:rsid w:val="00B61C93"/>
    <w:rsid w:val="00B61DF2"/>
    <w:rsid w:val="00B65388"/>
    <w:rsid w:val="00B65974"/>
    <w:rsid w:val="00B6600D"/>
    <w:rsid w:val="00B66BBB"/>
    <w:rsid w:val="00B6736A"/>
    <w:rsid w:val="00B678B1"/>
    <w:rsid w:val="00B67F56"/>
    <w:rsid w:val="00B70136"/>
    <w:rsid w:val="00B7075F"/>
    <w:rsid w:val="00B7229F"/>
    <w:rsid w:val="00B7242C"/>
    <w:rsid w:val="00B72C58"/>
    <w:rsid w:val="00B73998"/>
    <w:rsid w:val="00B76D7C"/>
    <w:rsid w:val="00B804B7"/>
    <w:rsid w:val="00B809C6"/>
    <w:rsid w:val="00B80E3A"/>
    <w:rsid w:val="00B835E1"/>
    <w:rsid w:val="00B83F36"/>
    <w:rsid w:val="00B847B8"/>
    <w:rsid w:val="00B8562F"/>
    <w:rsid w:val="00B91814"/>
    <w:rsid w:val="00B9315D"/>
    <w:rsid w:val="00B96E6B"/>
    <w:rsid w:val="00BA03FF"/>
    <w:rsid w:val="00BA1D89"/>
    <w:rsid w:val="00BA2C80"/>
    <w:rsid w:val="00BA5E6F"/>
    <w:rsid w:val="00BC0708"/>
    <w:rsid w:val="00BC26E3"/>
    <w:rsid w:val="00BC6007"/>
    <w:rsid w:val="00BC6EB8"/>
    <w:rsid w:val="00BD05A8"/>
    <w:rsid w:val="00BD21DE"/>
    <w:rsid w:val="00BD623C"/>
    <w:rsid w:val="00BD63E6"/>
    <w:rsid w:val="00BD7BE2"/>
    <w:rsid w:val="00BE1135"/>
    <w:rsid w:val="00BE3075"/>
    <w:rsid w:val="00BE4803"/>
    <w:rsid w:val="00BE715F"/>
    <w:rsid w:val="00BF1103"/>
    <w:rsid w:val="00BF1675"/>
    <w:rsid w:val="00BF1794"/>
    <w:rsid w:val="00BF1D74"/>
    <w:rsid w:val="00BF2F8C"/>
    <w:rsid w:val="00BF3300"/>
    <w:rsid w:val="00BF4B43"/>
    <w:rsid w:val="00BF4BE5"/>
    <w:rsid w:val="00C00141"/>
    <w:rsid w:val="00C00E3C"/>
    <w:rsid w:val="00C014AD"/>
    <w:rsid w:val="00C0305A"/>
    <w:rsid w:val="00C03E7A"/>
    <w:rsid w:val="00C04A09"/>
    <w:rsid w:val="00C04B90"/>
    <w:rsid w:val="00C0578C"/>
    <w:rsid w:val="00C061EE"/>
    <w:rsid w:val="00C13A0D"/>
    <w:rsid w:val="00C157C2"/>
    <w:rsid w:val="00C17B41"/>
    <w:rsid w:val="00C23D0A"/>
    <w:rsid w:val="00C2662B"/>
    <w:rsid w:val="00C31670"/>
    <w:rsid w:val="00C32C6B"/>
    <w:rsid w:val="00C341BB"/>
    <w:rsid w:val="00C34EF8"/>
    <w:rsid w:val="00C35C7D"/>
    <w:rsid w:val="00C36030"/>
    <w:rsid w:val="00C36A3F"/>
    <w:rsid w:val="00C37389"/>
    <w:rsid w:val="00C3743E"/>
    <w:rsid w:val="00C400BE"/>
    <w:rsid w:val="00C45ADE"/>
    <w:rsid w:val="00C49C94"/>
    <w:rsid w:val="00C51A86"/>
    <w:rsid w:val="00C51EC6"/>
    <w:rsid w:val="00C5204D"/>
    <w:rsid w:val="00C5211B"/>
    <w:rsid w:val="00C522ED"/>
    <w:rsid w:val="00C52CDE"/>
    <w:rsid w:val="00C54409"/>
    <w:rsid w:val="00C5497F"/>
    <w:rsid w:val="00C57388"/>
    <w:rsid w:val="00C57CD4"/>
    <w:rsid w:val="00C603F6"/>
    <w:rsid w:val="00C60A11"/>
    <w:rsid w:val="00C61198"/>
    <w:rsid w:val="00C61F2D"/>
    <w:rsid w:val="00C62450"/>
    <w:rsid w:val="00C652CC"/>
    <w:rsid w:val="00C66D10"/>
    <w:rsid w:val="00C67E49"/>
    <w:rsid w:val="00C718BE"/>
    <w:rsid w:val="00C7193B"/>
    <w:rsid w:val="00C74506"/>
    <w:rsid w:val="00C75CF5"/>
    <w:rsid w:val="00C811F9"/>
    <w:rsid w:val="00C81DFD"/>
    <w:rsid w:val="00C81F2E"/>
    <w:rsid w:val="00C83EE5"/>
    <w:rsid w:val="00C84257"/>
    <w:rsid w:val="00C877F9"/>
    <w:rsid w:val="00C90850"/>
    <w:rsid w:val="00C90E38"/>
    <w:rsid w:val="00C91129"/>
    <w:rsid w:val="00C961C0"/>
    <w:rsid w:val="00C96398"/>
    <w:rsid w:val="00C96863"/>
    <w:rsid w:val="00CA0758"/>
    <w:rsid w:val="00CA51BE"/>
    <w:rsid w:val="00CA59A1"/>
    <w:rsid w:val="00CB1B35"/>
    <w:rsid w:val="00CB3352"/>
    <w:rsid w:val="00CB7C37"/>
    <w:rsid w:val="00CC198E"/>
    <w:rsid w:val="00CC3305"/>
    <w:rsid w:val="00CC3751"/>
    <w:rsid w:val="00CC4161"/>
    <w:rsid w:val="00CC597F"/>
    <w:rsid w:val="00CC6D54"/>
    <w:rsid w:val="00CD05C4"/>
    <w:rsid w:val="00CD2833"/>
    <w:rsid w:val="00CD470F"/>
    <w:rsid w:val="00CD51D7"/>
    <w:rsid w:val="00CD5448"/>
    <w:rsid w:val="00CD6FDB"/>
    <w:rsid w:val="00CE0611"/>
    <w:rsid w:val="00CE154C"/>
    <w:rsid w:val="00CE2A16"/>
    <w:rsid w:val="00CF00AD"/>
    <w:rsid w:val="00CF092E"/>
    <w:rsid w:val="00CF0C2D"/>
    <w:rsid w:val="00CF19E9"/>
    <w:rsid w:val="00CF2054"/>
    <w:rsid w:val="00CF22B0"/>
    <w:rsid w:val="00CF2A9C"/>
    <w:rsid w:val="00CF3159"/>
    <w:rsid w:val="00CF50F8"/>
    <w:rsid w:val="00CF70F9"/>
    <w:rsid w:val="00D02344"/>
    <w:rsid w:val="00D0626F"/>
    <w:rsid w:val="00D11257"/>
    <w:rsid w:val="00D12BA5"/>
    <w:rsid w:val="00D179A9"/>
    <w:rsid w:val="00D22455"/>
    <w:rsid w:val="00D22C84"/>
    <w:rsid w:val="00D23B16"/>
    <w:rsid w:val="00D24F73"/>
    <w:rsid w:val="00D327A7"/>
    <w:rsid w:val="00D32FCD"/>
    <w:rsid w:val="00D334E7"/>
    <w:rsid w:val="00D37844"/>
    <w:rsid w:val="00D4247E"/>
    <w:rsid w:val="00D43EB5"/>
    <w:rsid w:val="00D45766"/>
    <w:rsid w:val="00D506EA"/>
    <w:rsid w:val="00D52464"/>
    <w:rsid w:val="00D55D7B"/>
    <w:rsid w:val="00D61CE4"/>
    <w:rsid w:val="00D621AB"/>
    <w:rsid w:val="00D6222B"/>
    <w:rsid w:val="00D63B81"/>
    <w:rsid w:val="00D664C4"/>
    <w:rsid w:val="00D6756A"/>
    <w:rsid w:val="00D701B9"/>
    <w:rsid w:val="00D72118"/>
    <w:rsid w:val="00D76C44"/>
    <w:rsid w:val="00D76D2E"/>
    <w:rsid w:val="00D77960"/>
    <w:rsid w:val="00D8038F"/>
    <w:rsid w:val="00D8088D"/>
    <w:rsid w:val="00D8094C"/>
    <w:rsid w:val="00D913AE"/>
    <w:rsid w:val="00D93192"/>
    <w:rsid w:val="00D94C2E"/>
    <w:rsid w:val="00D94CF9"/>
    <w:rsid w:val="00D96948"/>
    <w:rsid w:val="00DA07F6"/>
    <w:rsid w:val="00DA1B45"/>
    <w:rsid w:val="00DA1D8C"/>
    <w:rsid w:val="00DA2367"/>
    <w:rsid w:val="00DA26D3"/>
    <w:rsid w:val="00DA3CE7"/>
    <w:rsid w:val="00DB0837"/>
    <w:rsid w:val="00DB150B"/>
    <w:rsid w:val="00DB321A"/>
    <w:rsid w:val="00DB54A1"/>
    <w:rsid w:val="00DB5A00"/>
    <w:rsid w:val="00DB5DB6"/>
    <w:rsid w:val="00DB747B"/>
    <w:rsid w:val="00DB7DA8"/>
    <w:rsid w:val="00DC0AFF"/>
    <w:rsid w:val="00DC0EB1"/>
    <w:rsid w:val="00DC24DD"/>
    <w:rsid w:val="00DC26A8"/>
    <w:rsid w:val="00DC2C6B"/>
    <w:rsid w:val="00DC55C0"/>
    <w:rsid w:val="00DC5BE7"/>
    <w:rsid w:val="00DC5F6A"/>
    <w:rsid w:val="00DD34BC"/>
    <w:rsid w:val="00DD3939"/>
    <w:rsid w:val="00DD4466"/>
    <w:rsid w:val="00DD6817"/>
    <w:rsid w:val="00DD6AFB"/>
    <w:rsid w:val="00DE0F80"/>
    <w:rsid w:val="00DE2489"/>
    <w:rsid w:val="00DE4466"/>
    <w:rsid w:val="00DE5613"/>
    <w:rsid w:val="00DF1A5F"/>
    <w:rsid w:val="00DF3668"/>
    <w:rsid w:val="00DF3DC6"/>
    <w:rsid w:val="00DF5775"/>
    <w:rsid w:val="00DF5E16"/>
    <w:rsid w:val="00DF6108"/>
    <w:rsid w:val="00DF7E1E"/>
    <w:rsid w:val="00E0070A"/>
    <w:rsid w:val="00E00D12"/>
    <w:rsid w:val="00E01123"/>
    <w:rsid w:val="00E04ED9"/>
    <w:rsid w:val="00E05E85"/>
    <w:rsid w:val="00E06FA1"/>
    <w:rsid w:val="00E1323A"/>
    <w:rsid w:val="00E164E0"/>
    <w:rsid w:val="00E17013"/>
    <w:rsid w:val="00E20049"/>
    <w:rsid w:val="00E20BC7"/>
    <w:rsid w:val="00E221E9"/>
    <w:rsid w:val="00E246D4"/>
    <w:rsid w:val="00E26E11"/>
    <w:rsid w:val="00E303E1"/>
    <w:rsid w:val="00E3326F"/>
    <w:rsid w:val="00E34979"/>
    <w:rsid w:val="00E34D80"/>
    <w:rsid w:val="00E37EBC"/>
    <w:rsid w:val="00E40097"/>
    <w:rsid w:val="00E444F9"/>
    <w:rsid w:val="00E458B0"/>
    <w:rsid w:val="00E50A5F"/>
    <w:rsid w:val="00E5191D"/>
    <w:rsid w:val="00E545FC"/>
    <w:rsid w:val="00E57D3A"/>
    <w:rsid w:val="00E6328E"/>
    <w:rsid w:val="00E63A38"/>
    <w:rsid w:val="00E6415B"/>
    <w:rsid w:val="00E674F9"/>
    <w:rsid w:val="00E71D4F"/>
    <w:rsid w:val="00E72FCD"/>
    <w:rsid w:val="00E7401F"/>
    <w:rsid w:val="00E76823"/>
    <w:rsid w:val="00E76C76"/>
    <w:rsid w:val="00E81B53"/>
    <w:rsid w:val="00E81C81"/>
    <w:rsid w:val="00E845BE"/>
    <w:rsid w:val="00E85508"/>
    <w:rsid w:val="00E863E3"/>
    <w:rsid w:val="00E86E77"/>
    <w:rsid w:val="00E91EBB"/>
    <w:rsid w:val="00E93B7D"/>
    <w:rsid w:val="00E95C29"/>
    <w:rsid w:val="00E95F79"/>
    <w:rsid w:val="00E963ED"/>
    <w:rsid w:val="00E96A29"/>
    <w:rsid w:val="00E97B98"/>
    <w:rsid w:val="00EA0B0D"/>
    <w:rsid w:val="00EA0BAD"/>
    <w:rsid w:val="00EA3148"/>
    <w:rsid w:val="00EA3DF1"/>
    <w:rsid w:val="00EA779F"/>
    <w:rsid w:val="00EB0E59"/>
    <w:rsid w:val="00EB2532"/>
    <w:rsid w:val="00EB458B"/>
    <w:rsid w:val="00EB7549"/>
    <w:rsid w:val="00EC2DD1"/>
    <w:rsid w:val="00EC3473"/>
    <w:rsid w:val="00EC7407"/>
    <w:rsid w:val="00ED2CA1"/>
    <w:rsid w:val="00ED4106"/>
    <w:rsid w:val="00EE0E8B"/>
    <w:rsid w:val="00EE25B9"/>
    <w:rsid w:val="00EE4293"/>
    <w:rsid w:val="00EE4AF2"/>
    <w:rsid w:val="00EE58FD"/>
    <w:rsid w:val="00EE75F2"/>
    <w:rsid w:val="00EE798D"/>
    <w:rsid w:val="00EF08A5"/>
    <w:rsid w:val="00EF08EE"/>
    <w:rsid w:val="00EF141D"/>
    <w:rsid w:val="00EF7474"/>
    <w:rsid w:val="00F06253"/>
    <w:rsid w:val="00F06EC0"/>
    <w:rsid w:val="00F070D4"/>
    <w:rsid w:val="00F1058E"/>
    <w:rsid w:val="00F1113B"/>
    <w:rsid w:val="00F155A4"/>
    <w:rsid w:val="00F20095"/>
    <w:rsid w:val="00F22A58"/>
    <w:rsid w:val="00F22F82"/>
    <w:rsid w:val="00F24729"/>
    <w:rsid w:val="00F2509C"/>
    <w:rsid w:val="00F26D36"/>
    <w:rsid w:val="00F27C36"/>
    <w:rsid w:val="00F27E05"/>
    <w:rsid w:val="00F33E54"/>
    <w:rsid w:val="00F33FB3"/>
    <w:rsid w:val="00F34CDE"/>
    <w:rsid w:val="00F35FE2"/>
    <w:rsid w:val="00F3795E"/>
    <w:rsid w:val="00F42700"/>
    <w:rsid w:val="00F42BC6"/>
    <w:rsid w:val="00F44E1B"/>
    <w:rsid w:val="00F46F2C"/>
    <w:rsid w:val="00F47E64"/>
    <w:rsid w:val="00F5124B"/>
    <w:rsid w:val="00F532B9"/>
    <w:rsid w:val="00F53ACE"/>
    <w:rsid w:val="00F542FB"/>
    <w:rsid w:val="00F55BDE"/>
    <w:rsid w:val="00F57498"/>
    <w:rsid w:val="00F579B0"/>
    <w:rsid w:val="00F57E35"/>
    <w:rsid w:val="00F606EE"/>
    <w:rsid w:val="00F61C6F"/>
    <w:rsid w:val="00F63517"/>
    <w:rsid w:val="00F636E7"/>
    <w:rsid w:val="00F654CD"/>
    <w:rsid w:val="00F657CD"/>
    <w:rsid w:val="00F65D5B"/>
    <w:rsid w:val="00F706A1"/>
    <w:rsid w:val="00F71FF0"/>
    <w:rsid w:val="00F74B7C"/>
    <w:rsid w:val="00F7501B"/>
    <w:rsid w:val="00F765A1"/>
    <w:rsid w:val="00F776E3"/>
    <w:rsid w:val="00F808EA"/>
    <w:rsid w:val="00F82CB2"/>
    <w:rsid w:val="00F83535"/>
    <w:rsid w:val="00F839D8"/>
    <w:rsid w:val="00F8610A"/>
    <w:rsid w:val="00F872BB"/>
    <w:rsid w:val="00F87357"/>
    <w:rsid w:val="00F87D09"/>
    <w:rsid w:val="00F900CF"/>
    <w:rsid w:val="00F90BFE"/>
    <w:rsid w:val="00F92974"/>
    <w:rsid w:val="00F92BA6"/>
    <w:rsid w:val="00F94CB6"/>
    <w:rsid w:val="00F963C1"/>
    <w:rsid w:val="00FA0B29"/>
    <w:rsid w:val="00FA2AAD"/>
    <w:rsid w:val="00FA370C"/>
    <w:rsid w:val="00FA48EC"/>
    <w:rsid w:val="00FA4F59"/>
    <w:rsid w:val="00FA691A"/>
    <w:rsid w:val="00FA76CD"/>
    <w:rsid w:val="00FB00C2"/>
    <w:rsid w:val="00FB0A08"/>
    <w:rsid w:val="00FB0CEC"/>
    <w:rsid w:val="00FB193B"/>
    <w:rsid w:val="00FB3010"/>
    <w:rsid w:val="00FB3ACB"/>
    <w:rsid w:val="00FB3B2D"/>
    <w:rsid w:val="00FB514E"/>
    <w:rsid w:val="00FB6357"/>
    <w:rsid w:val="00FC2561"/>
    <w:rsid w:val="00FC54BB"/>
    <w:rsid w:val="00FC6F55"/>
    <w:rsid w:val="00FC6F70"/>
    <w:rsid w:val="00FD1E49"/>
    <w:rsid w:val="00FD2B3C"/>
    <w:rsid w:val="00FD4FC8"/>
    <w:rsid w:val="00FD6152"/>
    <w:rsid w:val="00FD6374"/>
    <w:rsid w:val="00FD6665"/>
    <w:rsid w:val="00FD6C87"/>
    <w:rsid w:val="00FE0144"/>
    <w:rsid w:val="00FE16DC"/>
    <w:rsid w:val="00FE21B6"/>
    <w:rsid w:val="00FE2D3A"/>
    <w:rsid w:val="00FF131E"/>
    <w:rsid w:val="00FF4E38"/>
    <w:rsid w:val="00FF5DDA"/>
    <w:rsid w:val="0190F0B0"/>
    <w:rsid w:val="021B0236"/>
    <w:rsid w:val="028255C3"/>
    <w:rsid w:val="02E1A685"/>
    <w:rsid w:val="037C699A"/>
    <w:rsid w:val="03AFBE83"/>
    <w:rsid w:val="04F8AA8F"/>
    <w:rsid w:val="073197BD"/>
    <w:rsid w:val="07E4636D"/>
    <w:rsid w:val="0881989A"/>
    <w:rsid w:val="09233D10"/>
    <w:rsid w:val="09425EA3"/>
    <w:rsid w:val="096B16AF"/>
    <w:rsid w:val="0991B33C"/>
    <w:rsid w:val="09A358A3"/>
    <w:rsid w:val="0AAADE34"/>
    <w:rsid w:val="0BD06BF5"/>
    <w:rsid w:val="0C94A0B5"/>
    <w:rsid w:val="0CEB4AAB"/>
    <w:rsid w:val="0D13FBFF"/>
    <w:rsid w:val="0D32EAD7"/>
    <w:rsid w:val="0E5367ED"/>
    <w:rsid w:val="0F24B808"/>
    <w:rsid w:val="1030F55D"/>
    <w:rsid w:val="104E63BE"/>
    <w:rsid w:val="109FA69C"/>
    <w:rsid w:val="11755D3A"/>
    <w:rsid w:val="11A10CB6"/>
    <w:rsid w:val="1321225C"/>
    <w:rsid w:val="135F51EE"/>
    <w:rsid w:val="137F57C7"/>
    <w:rsid w:val="13AC5EBD"/>
    <w:rsid w:val="13BB97E2"/>
    <w:rsid w:val="13DB4CBB"/>
    <w:rsid w:val="1410B5EC"/>
    <w:rsid w:val="1450EFAC"/>
    <w:rsid w:val="14B61870"/>
    <w:rsid w:val="1613215D"/>
    <w:rsid w:val="16B12655"/>
    <w:rsid w:val="16C5AFE0"/>
    <w:rsid w:val="177505AA"/>
    <w:rsid w:val="18888093"/>
    <w:rsid w:val="1920387D"/>
    <w:rsid w:val="19770AB5"/>
    <w:rsid w:val="1ABC08DE"/>
    <w:rsid w:val="1AF635AC"/>
    <w:rsid w:val="1B27A11B"/>
    <w:rsid w:val="1B70A102"/>
    <w:rsid w:val="1B7D448D"/>
    <w:rsid w:val="1CC3717C"/>
    <w:rsid w:val="1D327ACC"/>
    <w:rsid w:val="1E919F74"/>
    <w:rsid w:val="1EDF1F8D"/>
    <w:rsid w:val="1F131BCD"/>
    <w:rsid w:val="1F7EB74A"/>
    <w:rsid w:val="1FE27BE1"/>
    <w:rsid w:val="203CD2E1"/>
    <w:rsid w:val="205C861A"/>
    <w:rsid w:val="20F6F833"/>
    <w:rsid w:val="2141D4E6"/>
    <w:rsid w:val="219092CD"/>
    <w:rsid w:val="231284FB"/>
    <w:rsid w:val="234F37A6"/>
    <w:rsid w:val="25130D17"/>
    <w:rsid w:val="2695A195"/>
    <w:rsid w:val="26ECF650"/>
    <w:rsid w:val="276C1B19"/>
    <w:rsid w:val="2797F04E"/>
    <w:rsid w:val="27F02C97"/>
    <w:rsid w:val="28DA5647"/>
    <w:rsid w:val="291FDDBE"/>
    <w:rsid w:val="297033C1"/>
    <w:rsid w:val="29AA5489"/>
    <w:rsid w:val="2A01A874"/>
    <w:rsid w:val="2A03297E"/>
    <w:rsid w:val="2A2D8024"/>
    <w:rsid w:val="2B09C29F"/>
    <w:rsid w:val="2B9B3752"/>
    <w:rsid w:val="2C75EA8F"/>
    <w:rsid w:val="2C7C56FC"/>
    <w:rsid w:val="2DA407DD"/>
    <w:rsid w:val="2E731A47"/>
    <w:rsid w:val="31415AAD"/>
    <w:rsid w:val="31DEAF3F"/>
    <w:rsid w:val="327055C3"/>
    <w:rsid w:val="3350C450"/>
    <w:rsid w:val="3460F724"/>
    <w:rsid w:val="354498EE"/>
    <w:rsid w:val="36559399"/>
    <w:rsid w:val="39E7E9C2"/>
    <w:rsid w:val="3A910335"/>
    <w:rsid w:val="3C4C87B8"/>
    <w:rsid w:val="3CE5D536"/>
    <w:rsid w:val="3CF4C7F7"/>
    <w:rsid w:val="400BD726"/>
    <w:rsid w:val="41EBE289"/>
    <w:rsid w:val="427C2F22"/>
    <w:rsid w:val="437185AC"/>
    <w:rsid w:val="43D5EA73"/>
    <w:rsid w:val="44C16EB2"/>
    <w:rsid w:val="456083E6"/>
    <w:rsid w:val="457C9732"/>
    <w:rsid w:val="46346F76"/>
    <w:rsid w:val="48406C6B"/>
    <w:rsid w:val="4927CEF3"/>
    <w:rsid w:val="49D7656B"/>
    <w:rsid w:val="4A452BF7"/>
    <w:rsid w:val="4BE0FC58"/>
    <w:rsid w:val="4C890FAA"/>
    <w:rsid w:val="4CB8A511"/>
    <w:rsid w:val="4CCEA549"/>
    <w:rsid w:val="4CD2F225"/>
    <w:rsid w:val="4D5E3ADD"/>
    <w:rsid w:val="4DAF962E"/>
    <w:rsid w:val="4E3F4E8A"/>
    <w:rsid w:val="50FFDDAC"/>
    <w:rsid w:val="513B8EEE"/>
    <w:rsid w:val="515C80CD"/>
    <w:rsid w:val="51EB60F5"/>
    <w:rsid w:val="5210593C"/>
    <w:rsid w:val="521857B9"/>
    <w:rsid w:val="53502EB8"/>
    <w:rsid w:val="53919E59"/>
    <w:rsid w:val="5494CD74"/>
    <w:rsid w:val="55CF49B5"/>
    <w:rsid w:val="56D3522E"/>
    <w:rsid w:val="59AB42EC"/>
    <w:rsid w:val="5ADFCCE9"/>
    <w:rsid w:val="5AE30F50"/>
    <w:rsid w:val="5D567B52"/>
    <w:rsid w:val="5E7F5C80"/>
    <w:rsid w:val="5F3E0A1B"/>
    <w:rsid w:val="5F7C2716"/>
    <w:rsid w:val="60CA9729"/>
    <w:rsid w:val="61597751"/>
    <w:rsid w:val="6195CE40"/>
    <w:rsid w:val="61A5AE2A"/>
    <w:rsid w:val="61A9024D"/>
    <w:rsid w:val="6357DBB0"/>
    <w:rsid w:val="65039189"/>
    <w:rsid w:val="65F8D24D"/>
    <w:rsid w:val="6651429B"/>
    <w:rsid w:val="67B84E37"/>
    <w:rsid w:val="67DADB0B"/>
    <w:rsid w:val="68449DA2"/>
    <w:rsid w:val="687C693E"/>
    <w:rsid w:val="68800CEE"/>
    <w:rsid w:val="68BC80B1"/>
    <w:rsid w:val="699FAD47"/>
    <w:rsid w:val="69DF4981"/>
    <w:rsid w:val="6A02DCF3"/>
    <w:rsid w:val="6AEE351F"/>
    <w:rsid w:val="6B23E975"/>
    <w:rsid w:val="6B7ACC9A"/>
    <w:rsid w:val="6CABB2E7"/>
    <w:rsid w:val="6FCE545F"/>
    <w:rsid w:val="7020FFEF"/>
    <w:rsid w:val="71562190"/>
    <w:rsid w:val="71AB80E5"/>
    <w:rsid w:val="71BF9103"/>
    <w:rsid w:val="723120CD"/>
    <w:rsid w:val="73EE38E7"/>
    <w:rsid w:val="75028F98"/>
    <w:rsid w:val="75447AE1"/>
    <w:rsid w:val="7673AF9E"/>
    <w:rsid w:val="7750DDF2"/>
    <w:rsid w:val="77D38BCB"/>
    <w:rsid w:val="78B2788C"/>
    <w:rsid w:val="79608884"/>
    <w:rsid w:val="7B0E0049"/>
    <w:rsid w:val="7B36B542"/>
    <w:rsid w:val="7B7486F2"/>
    <w:rsid w:val="7BC105C5"/>
    <w:rsid w:val="7BD5B7AE"/>
    <w:rsid w:val="7BF7B554"/>
    <w:rsid w:val="7C1232C3"/>
    <w:rsid w:val="7C167654"/>
    <w:rsid w:val="7C1D5EA9"/>
    <w:rsid w:val="7D58D231"/>
    <w:rsid w:val="7D9ED2B3"/>
    <w:rsid w:val="7E16C1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F17FCB2"/>
  <w15:docId w15:val="{A3BE2830-5174-4D41-8FE0-183DDAFAA8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9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locked="1" w:uiPriority="0"/>
    <w:lsdException w:name="index heading" w:semiHidden="1" w:unhideWhenUsed="1"/>
    <w:lsdException w:name="caption" w:locked="1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0070A"/>
  </w:style>
  <w:style w:type="paragraph" w:styleId="Nagwek1">
    <w:name w:val="heading 1"/>
    <w:basedOn w:val="Normalny"/>
    <w:next w:val="Normalny"/>
    <w:link w:val="Nagwek1Znak"/>
    <w:uiPriority w:val="9"/>
    <w:qFormat/>
    <w:locked/>
    <w:rsid w:val="0075664C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locked/>
    <w:rsid w:val="0075664C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locked/>
    <w:rsid w:val="0075664C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locked/>
    <w:rsid w:val="0075664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locked/>
    <w:rsid w:val="0075664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65F91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locked/>
    <w:rsid w:val="0075664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locked/>
    <w:rsid w:val="0075664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locked/>
    <w:rsid w:val="0075664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locked/>
    <w:rsid w:val="0075664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Znak">
    <w:name w:val="Nagłówek Znak"/>
    <w:basedOn w:val="Domylnaczcionkaakapitu"/>
    <w:link w:val="Nagwek"/>
    <w:uiPriority w:val="99"/>
    <w:locked/>
    <w:rsid w:val="00C73988"/>
    <w:rPr>
      <w:rFonts w:cs="Times New Roman"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C73988"/>
    <w:rPr>
      <w:rFonts w:cs="Times New Roman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C73988"/>
    <w:rPr>
      <w:rFonts w:ascii="Tahoma" w:hAnsi="Tahoma" w:cs="Times New Roman"/>
      <w:sz w:val="16"/>
    </w:rPr>
  </w:style>
  <w:style w:type="character" w:styleId="Pogrubienie">
    <w:name w:val="Strong"/>
    <w:basedOn w:val="Domylnaczcionkaakapitu"/>
    <w:uiPriority w:val="22"/>
    <w:qFormat/>
    <w:locked/>
    <w:rsid w:val="00E0070A"/>
    <w:rPr>
      <w:b/>
      <w:bCs/>
    </w:rPr>
  </w:style>
  <w:style w:type="character" w:styleId="Odwoaniedokomentarza">
    <w:name w:val="annotation reference"/>
    <w:basedOn w:val="Domylnaczcionkaakapitu"/>
    <w:uiPriority w:val="99"/>
    <w:semiHidden/>
    <w:rsid w:val="00C73988"/>
    <w:rPr>
      <w:rFonts w:cs="Times New Roman"/>
      <w:sz w:val="16"/>
      <w:szCs w:val="16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locked/>
    <w:rsid w:val="00C73988"/>
    <w:rPr>
      <w:rFonts w:cs="Times New Roman"/>
      <w:lang w:eastAsia="en-US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C73988"/>
    <w:rPr>
      <w:rFonts w:cs="Times New Roman"/>
      <w:b/>
      <w:bCs/>
      <w:lang w:eastAsia="en-US"/>
    </w:rPr>
  </w:style>
  <w:style w:type="character" w:customStyle="1" w:styleId="Wyrnienie">
    <w:name w:val="Wyróżnienie"/>
    <w:basedOn w:val="Domylnaczcionkaakapitu"/>
    <w:uiPriority w:val="20"/>
    <w:locked/>
    <w:rsid w:val="002948E5"/>
    <w:rPr>
      <w:rFonts w:cs="Times New Roman"/>
      <w:i/>
      <w:iCs/>
    </w:rPr>
  </w:style>
  <w:style w:type="character" w:customStyle="1" w:styleId="czeinternetowe">
    <w:name w:val="Łącze internetowe"/>
    <w:basedOn w:val="Domylnaczcionkaakapitu"/>
    <w:uiPriority w:val="99"/>
    <w:unhideWhenUsed/>
    <w:rsid w:val="005C7D80"/>
    <w:rPr>
      <w:rFonts w:cs="Times New Roman"/>
      <w:color w:val="0000FF"/>
      <w:u w:val="single"/>
    </w:rPr>
  </w:style>
  <w:style w:type="character" w:customStyle="1" w:styleId="HeaderChar1">
    <w:name w:val="Header Char1"/>
    <w:basedOn w:val="Domylnaczcionkaakapitu"/>
    <w:uiPriority w:val="99"/>
    <w:semiHidden/>
    <w:rsid w:val="003C72D1"/>
    <w:rPr>
      <w:lang w:eastAsia="en-US"/>
    </w:rPr>
  </w:style>
  <w:style w:type="character" w:customStyle="1" w:styleId="PodpisZnak">
    <w:name w:val="Podpis Znak"/>
    <w:basedOn w:val="Domylnaczcionkaakapitu"/>
    <w:link w:val="Podpis"/>
    <w:uiPriority w:val="99"/>
    <w:semiHidden/>
    <w:rsid w:val="003C72D1"/>
    <w:rPr>
      <w:lang w:eastAsia="en-US"/>
    </w:rPr>
  </w:style>
  <w:style w:type="character" w:customStyle="1" w:styleId="FooterChar1">
    <w:name w:val="Footer Char1"/>
    <w:basedOn w:val="Domylnaczcionkaakapitu"/>
    <w:uiPriority w:val="99"/>
    <w:semiHidden/>
    <w:rsid w:val="003C72D1"/>
    <w:rPr>
      <w:lang w:eastAsia="en-US"/>
    </w:rPr>
  </w:style>
  <w:style w:type="character" w:customStyle="1" w:styleId="BalloonTextChar1">
    <w:name w:val="Balloon Text Char1"/>
    <w:basedOn w:val="Domylnaczcionkaakapitu"/>
    <w:uiPriority w:val="99"/>
    <w:semiHidden/>
    <w:rsid w:val="003C72D1"/>
    <w:rPr>
      <w:rFonts w:ascii="Times New Roman" w:hAnsi="Times New Roman"/>
      <w:sz w:val="0"/>
      <w:szCs w:val="0"/>
      <w:lang w:eastAsia="en-US"/>
    </w:rPr>
  </w:style>
  <w:style w:type="character" w:customStyle="1" w:styleId="CommentTextChar1">
    <w:name w:val="Comment Text Char1"/>
    <w:basedOn w:val="Domylnaczcionkaakapitu"/>
    <w:uiPriority w:val="99"/>
    <w:semiHidden/>
    <w:rsid w:val="003C72D1"/>
    <w:rPr>
      <w:sz w:val="20"/>
      <w:szCs w:val="20"/>
      <w:lang w:eastAsia="en-US"/>
    </w:rPr>
  </w:style>
  <w:style w:type="character" w:customStyle="1" w:styleId="CommentSubjectChar1">
    <w:name w:val="Comment Subject Char1"/>
    <w:basedOn w:val="TekstkomentarzaZnak"/>
    <w:uiPriority w:val="99"/>
    <w:semiHidden/>
    <w:rsid w:val="003C72D1"/>
    <w:rPr>
      <w:rFonts w:cs="Times New Roman"/>
      <w:b/>
      <w:bCs/>
      <w:sz w:val="20"/>
      <w:szCs w:val="20"/>
      <w:lang w:eastAsia="en-US"/>
    </w:rPr>
  </w:style>
  <w:style w:type="character" w:customStyle="1" w:styleId="apple-converted-space">
    <w:name w:val="apple-converted-space"/>
    <w:basedOn w:val="Domylnaczcionkaakapitu"/>
    <w:rsid w:val="00C87684"/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73C28"/>
    <w:rPr>
      <w:sz w:val="20"/>
      <w:szCs w:val="20"/>
      <w:lang w:eastAsia="en-US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73C28"/>
    <w:rPr>
      <w:vertAlign w:val="superscript"/>
    </w:rPr>
  </w:style>
  <w:style w:type="character" w:styleId="UyteHipercze">
    <w:name w:val="FollowedHyperlink"/>
    <w:basedOn w:val="Domylnaczcionkaakapitu"/>
    <w:uiPriority w:val="99"/>
    <w:semiHidden/>
    <w:unhideWhenUsed/>
    <w:rsid w:val="00F512F6"/>
    <w:rPr>
      <w:color w:val="800080"/>
      <w:u w:val="single"/>
    </w:rPr>
  </w:style>
  <w:style w:type="character" w:customStyle="1" w:styleId="valueblacksmalll">
    <w:name w:val="value_black_small_l"/>
    <w:basedOn w:val="Domylnaczcionkaakapitu"/>
    <w:rsid w:val="00373514"/>
  </w:style>
  <w:style w:type="character" w:customStyle="1" w:styleId="ListLabel1">
    <w:name w:val="ListLabel 1"/>
    <w:rPr>
      <w:rFonts w:cs="Courier New"/>
    </w:rPr>
  </w:style>
  <w:style w:type="paragraph" w:styleId="Nagwek">
    <w:name w:val="header"/>
    <w:basedOn w:val="Normalny"/>
    <w:next w:val="Tretekstu"/>
    <w:link w:val="NagwekZnak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customStyle="1" w:styleId="Tretekstu">
    <w:name w:val="Treść tekstu"/>
    <w:basedOn w:val="Normalny"/>
    <w:uiPriority w:val="99"/>
    <w:rsid w:val="00C04E9A"/>
    <w:pPr>
      <w:spacing w:after="140" w:line="288" w:lineRule="auto"/>
    </w:pPr>
  </w:style>
  <w:style w:type="paragraph" w:styleId="Lista">
    <w:name w:val="List"/>
    <w:basedOn w:val="Tretekstu"/>
    <w:uiPriority w:val="99"/>
    <w:rsid w:val="00C04E9A"/>
    <w:rPr>
      <w:rFonts w:cs="FreeSans"/>
    </w:rPr>
  </w:style>
  <w:style w:type="paragraph" w:styleId="Podpis">
    <w:name w:val="Signature"/>
    <w:basedOn w:val="Normalny"/>
    <w:link w:val="PodpisZnak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ks">
    <w:name w:val="Indeks"/>
    <w:basedOn w:val="Normalny"/>
    <w:uiPriority w:val="99"/>
    <w:rsid w:val="00C04E9A"/>
    <w:pPr>
      <w:suppressLineNumbers/>
    </w:pPr>
    <w:rPr>
      <w:rFonts w:cs="FreeSans"/>
    </w:rPr>
  </w:style>
  <w:style w:type="paragraph" w:customStyle="1" w:styleId="Gwka">
    <w:name w:val="Główka"/>
    <w:basedOn w:val="Normalny"/>
    <w:uiPriority w:val="99"/>
    <w:rsid w:val="00C73988"/>
    <w:pPr>
      <w:keepNext/>
      <w:tabs>
        <w:tab w:val="center" w:pos="4536"/>
        <w:tab w:val="right" w:pos="9072"/>
      </w:tabs>
      <w:spacing w:before="240" w:after="0" w:line="240" w:lineRule="auto"/>
    </w:pPr>
    <w:rPr>
      <w:rFonts w:ascii="Liberation Sans" w:hAnsi="Liberation Sans" w:cs="FreeSans"/>
      <w:sz w:val="20"/>
      <w:szCs w:val="20"/>
    </w:rPr>
  </w:style>
  <w:style w:type="paragraph" w:customStyle="1" w:styleId="Sygnatura">
    <w:name w:val="Sygnatura"/>
    <w:basedOn w:val="Normalny"/>
    <w:uiPriority w:val="99"/>
    <w:rsid w:val="00C04E9A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Stopka">
    <w:name w:val="footer"/>
    <w:basedOn w:val="Normalny"/>
    <w:link w:val="StopkaZnak"/>
    <w:uiPriority w:val="99"/>
    <w:rsid w:val="00C73988"/>
    <w:pPr>
      <w:tabs>
        <w:tab w:val="center" w:pos="4536"/>
        <w:tab w:val="right" w:pos="9072"/>
      </w:tabs>
      <w:spacing w:after="0" w:line="240" w:lineRule="auto"/>
    </w:pPr>
    <w:rPr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rsid w:val="00C73988"/>
    <w:pPr>
      <w:spacing w:after="0" w:line="240" w:lineRule="auto"/>
    </w:pPr>
    <w:rPr>
      <w:rFonts w:ascii="Tahoma" w:hAnsi="Tahoma"/>
      <w:sz w:val="16"/>
      <w:szCs w:val="16"/>
    </w:rPr>
  </w:style>
  <w:style w:type="paragraph" w:styleId="NormalnyWeb">
    <w:name w:val="Normal (Web)"/>
    <w:basedOn w:val="Normalny"/>
    <w:uiPriority w:val="99"/>
    <w:rsid w:val="00C73988"/>
    <w:pPr>
      <w:spacing w:after="280"/>
    </w:pPr>
    <w:rPr>
      <w:rFonts w:ascii="Times New Roman" w:eastAsia="Times New Roman" w:hAnsi="Times New Roman"/>
      <w:sz w:val="24"/>
      <w:szCs w:val="24"/>
    </w:rPr>
  </w:style>
  <w:style w:type="paragraph" w:styleId="Tekstkomentarza">
    <w:name w:val="annotation text"/>
    <w:basedOn w:val="Normalny"/>
    <w:link w:val="TekstkomentarzaZnak"/>
    <w:uiPriority w:val="99"/>
    <w:semiHidden/>
    <w:rsid w:val="00C73988"/>
    <w:pPr>
      <w:spacing w:line="240" w:lineRule="auto"/>
    </w:pPr>
    <w:rPr>
      <w:sz w:val="20"/>
      <w:szCs w:val="20"/>
    </w:rPr>
  </w:style>
  <w:style w:type="paragraph" w:styleId="Tematkomentarza">
    <w:name w:val="annotation subject"/>
    <w:basedOn w:val="Tekstkomentarza"/>
    <w:link w:val="TematkomentarzaZnak"/>
    <w:uiPriority w:val="99"/>
    <w:semiHidden/>
    <w:rsid w:val="00C73988"/>
    <w:rPr>
      <w:b/>
      <w:bCs/>
    </w:rPr>
  </w:style>
  <w:style w:type="paragraph" w:styleId="Bezodstpw">
    <w:name w:val="No Spacing"/>
    <w:uiPriority w:val="1"/>
    <w:qFormat/>
    <w:rsid w:val="00E0070A"/>
    <w:pPr>
      <w:spacing w:after="0" w:line="240" w:lineRule="auto"/>
    </w:pPr>
  </w:style>
  <w:style w:type="paragraph" w:customStyle="1" w:styleId="Normalny1">
    <w:name w:val="Normalny1"/>
    <w:rsid w:val="00C73988"/>
    <w:pPr>
      <w:suppressAutoHyphens/>
      <w:spacing w:line="276" w:lineRule="auto"/>
    </w:pPr>
    <w:rPr>
      <w:rFonts w:ascii="Arial" w:hAnsi="Arial" w:cs="Arial"/>
      <w:color w:val="000000"/>
      <w:szCs w:val="20"/>
    </w:rPr>
  </w:style>
  <w:style w:type="paragraph" w:styleId="Akapitzlist">
    <w:name w:val="List Paragraph"/>
    <w:basedOn w:val="Normalny"/>
    <w:uiPriority w:val="34"/>
    <w:qFormat/>
    <w:rsid w:val="00DB099B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73C28"/>
    <w:pPr>
      <w:spacing w:after="0" w:line="240" w:lineRule="auto"/>
    </w:pPr>
    <w:rPr>
      <w:sz w:val="20"/>
      <w:szCs w:val="20"/>
    </w:rPr>
  </w:style>
  <w:style w:type="paragraph" w:styleId="Poprawka">
    <w:name w:val="Revision"/>
    <w:uiPriority w:val="99"/>
    <w:semiHidden/>
    <w:rsid w:val="003E6D8C"/>
    <w:pPr>
      <w:suppressAutoHyphens/>
    </w:pPr>
    <w:rPr>
      <w:lang w:eastAsia="en-US"/>
    </w:rPr>
  </w:style>
  <w:style w:type="character" w:styleId="Hipercze">
    <w:name w:val="Hyperlink"/>
    <w:basedOn w:val="Domylnaczcionkaakapitu"/>
    <w:uiPriority w:val="99"/>
    <w:unhideWhenUsed/>
    <w:rsid w:val="00E164E0"/>
    <w:rPr>
      <w:color w:val="0000FF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973C75"/>
    <w:rPr>
      <w:color w:val="605E5C"/>
      <w:shd w:val="clear" w:color="auto" w:fill="E1DFDD"/>
    </w:rPr>
  </w:style>
  <w:style w:type="character" w:customStyle="1" w:styleId="Nagwek1Znak">
    <w:name w:val="Nagłówek 1 Znak"/>
    <w:basedOn w:val="Domylnaczcionkaakapitu"/>
    <w:link w:val="Nagwek1"/>
    <w:uiPriority w:val="9"/>
    <w:rsid w:val="00E0070A"/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E0070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E0070A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E0070A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E0070A"/>
    <w:rPr>
      <w:rFonts w:asciiTheme="majorHAnsi" w:eastAsiaTheme="majorEastAsia" w:hAnsiTheme="majorHAnsi" w:cstheme="majorBidi"/>
      <w:caps/>
      <w:color w:val="365F9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E0070A"/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E0070A"/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E0070A"/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E0070A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Legenda">
    <w:name w:val="caption"/>
    <w:basedOn w:val="Normalny"/>
    <w:next w:val="Normalny"/>
    <w:uiPriority w:val="35"/>
    <w:semiHidden/>
    <w:unhideWhenUsed/>
    <w:qFormat/>
    <w:locked/>
    <w:rsid w:val="0075664C"/>
    <w:pPr>
      <w:spacing w:line="240" w:lineRule="auto"/>
    </w:pPr>
    <w:rPr>
      <w:b/>
      <w:bCs/>
      <w:smallCaps/>
      <w:color w:val="1F497D" w:themeColor="text2"/>
    </w:rPr>
  </w:style>
  <w:style w:type="paragraph" w:styleId="Tytu">
    <w:name w:val="Title"/>
    <w:basedOn w:val="Normalny"/>
    <w:next w:val="Normalny"/>
    <w:link w:val="TytuZnak"/>
    <w:uiPriority w:val="10"/>
    <w:qFormat/>
    <w:locked/>
    <w:rsid w:val="0075664C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character" w:customStyle="1" w:styleId="TytuZnak">
    <w:name w:val="Tytuł Znak"/>
    <w:basedOn w:val="Domylnaczcionkaakapitu"/>
    <w:link w:val="Tytu"/>
    <w:uiPriority w:val="10"/>
    <w:rsid w:val="00E0070A"/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paragraph" w:styleId="Podtytu">
    <w:name w:val="Subtitle"/>
    <w:basedOn w:val="Normalny"/>
    <w:next w:val="Normalny"/>
    <w:link w:val="PodtytuZnak"/>
    <w:uiPriority w:val="11"/>
    <w:qFormat/>
    <w:locked/>
    <w:rsid w:val="0075664C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E0070A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Uwydatnienie">
    <w:name w:val="Emphasis"/>
    <w:basedOn w:val="Domylnaczcionkaakapitu"/>
    <w:uiPriority w:val="20"/>
    <w:qFormat/>
    <w:locked/>
    <w:rsid w:val="00E0070A"/>
    <w:rPr>
      <w:i/>
      <w:iCs/>
    </w:rPr>
  </w:style>
  <w:style w:type="paragraph" w:styleId="Cytat">
    <w:name w:val="Quote"/>
    <w:basedOn w:val="Normalny"/>
    <w:next w:val="Normalny"/>
    <w:link w:val="CytatZnak"/>
    <w:uiPriority w:val="29"/>
    <w:qFormat/>
    <w:rsid w:val="0075664C"/>
    <w:pPr>
      <w:spacing w:before="120" w:after="120"/>
      <w:ind w:left="720"/>
    </w:pPr>
    <w:rPr>
      <w:color w:val="1F497D" w:themeColor="text2"/>
      <w:sz w:val="24"/>
      <w:szCs w:val="24"/>
    </w:rPr>
  </w:style>
  <w:style w:type="character" w:customStyle="1" w:styleId="CytatZnak">
    <w:name w:val="Cytat Znak"/>
    <w:basedOn w:val="Domylnaczcionkaakapitu"/>
    <w:link w:val="Cytat"/>
    <w:uiPriority w:val="29"/>
    <w:rsid w:val="00E0070A"/>
    <w:rPr>
      <w:color w:val="1F497D" w:themeColor="text2"/>
      <w:sz w:val="24"/>
      <w:szCs w:val="24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75664C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E0070A"/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styleId="Wyrnieniedelikatne">
    <w:name w:val="Subtle Emphasis"/>
    <w:basedOn w:val="Domylnaczcionkaakapitu"/>
    <w:uiPriority w:val="19"/>
    <w:qFormat/>
    <w:rsid w:val="00E0070A"/>
    <w:rPr>
      <w:i/>
      <w:iCs/>
      <w:color w:val="595959" w:themeColor="text1" w:themeTint="A6"/>
    </w:rPr>
  </w:style>
  <w:style w:type="character" w:styleId="Wyrnienieintensywne">
    <w:name w:val="Intense Emphasis"/>
    <w:basedOn w:val="Domylnaczcionkaakapitu"/>
    <w:uiPriority w:val="21"/>
    <w:qFormat/>
    <w:rsid w:val="00E0070A"/>
    <w:rPr>
      <w:b/>
      <w:bCs/>
      <w:i/>
      <w:iCs/>
    </w:rPr>
  </w:style>
  <w:style w:type="character" w:styleId="Odwoaniedelikatne">
    <w:name w:val="Subtle Reference"/>
    <w:basedOn w:val="Domylnaczcionkaakapitu"/>
    <w:uiPriority w:val="31"/>
    <w:qFormat/>
    <w:rsid w:val="00E0070A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Odwoanieintensywne">
    <w:name w:val="Intense Reference"/>
    <w:basedOn w:val="Domylnaczcionkaakapitu"/>
    <w:uiPriority w:val="32"/>
    <w:qFormat/>
    <w:rsid w:val="00E0070A"/>
    <w:rPr>
      <w:b/>
      <w:bCs/>
      <w:smallCaps/>
      <w:color w:val="1F497D" w:themeColor="text2"/>
      <w:u w:val="single"/>
    </w:rPr>
  </w:style>
  <w:style w:type="character" w:styleId="Tytuksiki">
    <w:name w:val="Book Title"/>
    <w:basedOn w:val="Domylnaczcionkaakapitu"/>
    <w:uiPriority w:val="33"/>
    <w:qFormat/>
    <w:rsid w:val="00E0070A"/>
    <w:rPr>
      <w:b/>
      <w:bCs/>
      <w:smallCaps/>
      <w:spacing w:val="10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E0070A"/>
    <w:pPr>
      <w:outlineLvl w:val="9"/>
    </w:pPr>
  </w:style>
  <w:style w:type="character" w:styleId="Nierozpoznanawzmianka">
    <w:name w:val="Unresolved Mention"/>
    <w:basedOn w:val="Domylnaczcionkaakapitu"/>
    <w:uiPriority w:val="99"/>
    <w:semiHidden/>
    <w:unhideWhenUsed/>
    <w:rsid w:val="00A84EF5"/>
    <w:rPr>
      <w:color w:val="605E5C"/>
      <w:shd w:val="clear" w:color="auto" w:fill="E1DFDD"/>
    </w:rPr>
  </w:style>
  <w:style w:type="paragraph" w:customStyle="1" w:styleId="paragraph">
    <w:name w:val="paragraph"/>
    <w:basedOn w:val="Normalny"/>
    <w:rsid w:val="00C968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omylnaczcionkaakapitu"/>
    <w:rsid w:val="00C96863"/>
  </w:style>
  <w:style w:type="character" w:customStyle="1" w:styleId="eop">
    <w:name w:val="eop"/>
    <w:basedOn w:val="Domylnaczcionkaakapitu"/>
    <w:rsid w:val="00C968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16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24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8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9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01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80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51867">
              <w:marLeft w:val="0"/>
              <w:marRight w:val="0"/>
              <w:marTop w:val="9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1480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4662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2185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9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559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75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52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24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6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6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82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6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07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1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4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9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332A36832A0A41A9315B265E6415BB" ma:contentTypeVersion="17" ma:contentTypeDescription="Create a new document." ma:contentTypeScope="" ma:versionID="d4eedba06b772320ad92c4f20419bbfc">
  <xsd:schema xmlns:xsd="http://www.w3.org/2001/XMLSchema" xmlns:xs="http://www.w3.org/2001/XMLSchema" xmlns:p="http://schemas.microsoft.com/office/2006/metadata/properties" xmlns:ns2="8a011db4-53a2-4d1b-82ae-320485071b7a" xmlns:ns3="deeda2bc-8a38-4937-ba20-8ba6d0b056de" targetNamespace="http://schemas.microsoft.com/office/2006/metadata/properties" ma:root="true" ma:fieldsID="ce818b489b55f6b6a86b6eb6e1ef1868" ns2:_="" ns3:_="">
    <xsd:import namespace="8a011db4-53a2-4d1b-82ae-320485071b7a"/>
    <xsd:import namespace="deeda2bc-8a38-4937-ba20-8ba6d0b056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011db4-53a2-4d1b-82ae-320485071b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452cbc4-2314-4220-9d01-4e90849f7cd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eda2bc-8a38-4937-ba20-8ba6d0b056de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a011db4-53a2-4d1b-82ae-320485071b7a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A765FDF-AEE0-4C93-BF94-A577E98179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a011db4-53a2-4d1b-82ae-320485071b7a"/>
    <ds:schemaRef ds:uri="deeda2bc-8a38-4937-ba20-8ba6d0b056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EC95923-0E76-461C-9ACC-65A82C0ED45C}">
  <ds:schemaRefs>
    <ds:schemaRef ds:uri="http://schemas.microsoft.com/office/2006/metadata/properties"/>
    <ds:schemaRef ds:uri="http://schemas.microsoft.com/office/infopath/2007/PartnerControls"/>
    <ds:schemaRef ds:uri="8a011db4-53a2-4d1b-82ae-320485071b7a"/>
  </ds:schemaRefs>
</ds:datastoreItem>
</file>

<file path=customXml/itemProps3.xml><?xml version="1.0" encoding="utf-8"?>
<ds:datastoreItem xmlns:ds="http://schemas.openxmlformats.org/officeDocument/2006/customXml" ds:itemID="{8837F9F8-4225-4DDF-A71D-63CA778EA78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A35C4E4-513B-4285-9F4C-85C3BE4BB18C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67605cd7-2905-4d79-8256-ae1f5420c277}" enabled="0" method="" siteId="{67605cd7-2905-4d79-8256-ae1f5420c277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599</Words>
  <Characters>360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nis Kavaklis</dc:creator>
  <cp:keywords/>
  <cp:lastModifiedBy>Natalia Szymańska CCG</cp:lastModifiedBy>
  <cp:revision>32</cp:revision>
  <dcterms:created xsi:type="dcterms:W3CDTF">2026-01-28T17:55:00Z</dcterms:created>
  <dcterms:modified xsi:type="dcterms:W3CDTF">2026-01-28T12:24:00Z</dcterms:modified>
  <dc:languag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332A36832A0A41A9315B265E6415BB</vt:lpwstr>
  </property>
  <property fmtid="{D5CDD505-2E9C-101B-9397-08002B2CF9AE}" pid="3" name="MediaServiceImageTags">
    <vt:lpwstr/>
  </property>
</Properties>
</file>